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11023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11023"/>
      </w:tblGrid>
      <w:tr w:rsidR="00F86615" w:rsidRPr="004A346A" w14:paraId="1F8074C8" w14:textId="77777777" w:rsidTr="00CA0C92">
        <w:trPr>
          <w:trHeight w:val="500"/>
        </w:trPr>
        <w:tc>
          <w:tcPr>
            <w:tcW w:w="11023" w:type="dxa"/>
            <w:tcBorders>
              <w:bottom w:val="nil"/>
            </w:tcBorders>
            <w:shd w:val="clear" w:color="auto" w:fill="FFFFFF" w:themeFill="background1"/>
          </w:tcPr>
          <w:p w14:paraId="57A1CE38" w14:textId="77777777" w:rsidR="00CA0C92" w:rsidRPr="006D110D" w:rsidRDefault="00CA0C92" w:rsidP="006205CA">
            <w:pPr>
              <w:jc w:val="center"/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fr-CA"/>
              </w:rPr>
            </w:pPr>
          </w:p>
          <w:p w14:paraId="0E52F621" w14:textId="77777777" w:rsidR="008A1E4C" w:rsidRPr="006D110D" w:rsidRDefault="008A1E4C" w:rsidP="006205CA">
            <w:pPr>
              <w:jc w:val="center"/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en-US"/>
              </w:rPr>
            </w:pPr>
            <w:r w:rsidRPr="006D110D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en-US"/>
              </w:rPr>
              <w:t xml:space="preserve">PLEASE USE these social media posts to help promote </w:t>
            </w:r>
          </w:p>
          <w:p w14:paraId="28CCE60A" w14:textId="6F4E4C22" w:rsidR="00F86615" w:rsidRPr="00C064A0" w:rsidRDefault="008A1E4C" w:rsidP="006205CA">
            <w:pPr>
              <w:jc w:val="center"/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</w:rPr>
            </w:pPr>
            <w:r w:rsidRPr="00C064A0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</w:rPr>
              <w:t>the low carbon economy fund</w:t>
            </w:r>
            <w:r w:rsidR="002E6D84" w:rsidRPr="00C064A0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</w:rPr>
              <w:t xml:space="preserve"> </w:t>
            </w:r>
            <w:r w:rsidR="00C064A0" w:rsidRPr="00C064A0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</w:rPr>
              <w:t>/</w:t>
            </w:r>
          </w:p>
          <w:p w14:paraId="6459A3F5" w14:textId="34A2BCFA" w:rsidR="00144E34" w:rsidRPr="006D110D" w:rsidRDefault="00144E34" w:rsidP="006205CA">
            <w:pPr>
              <w:jc w:val="center"/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fr-CA"/>
              </w:rPr>
            </w:pPr>
            <w:r w:rsidRPr="006D110D">
              <w:rPr>
                <w:rFonts w:ascii="Calibri" w:hAnsi="Calibri" w:cs="Calibri"/>
                <w:b/>
                <w:caps/>
                <w:color w:val="000000" w:themeColor="text1"/>
                <w:sz w:val="28"/>
                <w:szCs w:val="28"/>
                <w:lang w:val="fr-CA"/>
              </w:rPr>
              <w:t>VEUILLEZ UTILISER LES MESSAGES SUIVANTS POUR AIDER À FAIRE LA PROMOTION DU FONDS POUR UNE ÉCONOMIE À FAIBLES ÉMISSIONS DE CARBONE</w:t>
            </w:r>
          </w:p>
          <w:p w14:paraId="2F20FC6C" w14:textId="1FB90C75" w:rsidR="00CA0C92" w:rsidRPr="006D110D" w:rsidRDefault="00CA0C92" w:rsidP="00FA137A">
            <w:pPr>
              <w:rPr>
                <w:rFonts w:ascii="Calibri" w:hAnsi="Calibri" w:cs="Calibri"/>
                <w:b/>
                <w:caps/>
                <w:color w:val="FFFFFF" w:themeColor="background1"/>
                <w:sz w:val="28"/>
                <w:szCs w:val="28"/>
                <w:lang w:val="fr-CA"/>
              </w:rPr>
            </w:pPr>
          </w:p>
        </w:tc>
      </w:tr>
      <w:tr w:rsidR="00F86615" w:rsidRPr="004A346A" w14:paraId="36A03754" w14:textId="77777777" w:rsidTr="00CA0C92">
        <w:tc>
          <w:tcPr>
            <w:tcW w:w="11023" w:type="dxa"/>
            <w:tcBorders>
              <w:top w:val="nil"/>
            </w:tcBorders>
            <w:shd w:val="clear" w:color="auto" w:fill="000000" w:themeFill="text1"/>
          </w:tcPr>
          <w:p w14:paraId="72D1880A" w14:textId="29CBAF9C" w:rsidR="00144E34" w:rsidRPr="006D110D" w:rsidRDefault="00F86615" w:rsidP="002E6D84">
            <w:pPr>
              <w:jc w:val="center"/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</w:pPr>
            <w:r w:rsidRPr="006D110D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 xml:space="preserve">SOCIAL MEDIA </w:t>
            </w:r>
            <w:r w:rsidR="002E6D84" w:rsidRPr="006D110D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>ROLL-OUT</w:t>
            </w:r>
            <w:r w:rsidR="00C46DC7" w:rsidRPr="006D110D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 xml:space="preserve"> </w:t>
            </w:r>
            <w:r w:rsidR="00C064A0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>/</w:t>
            </w:r>
          </w:p>
          <w:p w14:paraId="3C8432DE" w14:textId="6B5CDB65" w:rsidR="00F86615" w:rsidRPr="006D110D" w:rsidRDefault="00144E34" w:rsidP="002E6D84">
            <w:pPr>
              <w:jc w:val="center"/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</w:pPr>
            <w:r w:rsidRPr="006D110D">
              <w:rPr>
                <w:rFonts w:ascii="Calibri Light" w:hAnsi="Calibri Light"/>
                <w:b/>
                <w:color w:val="FFFFFF" w:themeColor="background1"/>
                <w:sz w:val="28"/>
                <w:szCs w:val="28"/>
                <w:lang w:val="fr-CA"/>
              </w:rPr>
              <w:t>PUBLICATIONS SUR LES MÉDIAS SOCIAUX</w:t>
            </w:r>
          </w:p>
        </w:tc>
      </w:tr>
    </w:tbl>
    <w:p w14:paraId="7D7170BE" w14:textId="77777777" w:rsidR="00DB792A" w:rsidRPr="00447FB0" w:rsidRDefault="00DB792A" w:rsidP="00B56CD1">
      <w:pPr>
        <w:tabs>
          <w:tab w:val="right" w:pos="9356"/>
        </w:tabs>
        <w:spacing w:after="0" w:line="240" w:lineRule="auto"/>
        <w:ind w:left="142" w:hanging="142"/>
        <w:jc w:val="center"/>
        <w:rPr>
          <w:lang w:val="fr-CA"/>
        </w:rPr>
      </w:pPr>
    </w:p>
    <w:p w14:paraId="36051E8A" w14:textId="73C08EA1" w:rsidR="00DB792A" w:rsidRPr="00447FB0" w:rsidRDefault="005E3B23" w:rsidP="000D0F5E">
      <w:pPr>
        <w:tabs>
          <w:tab w:val="right" w:pos="9356"/>
        </w:tabs>
        <w:spacing w:after="0" w:line="240" w:lineRule="auto"/>
        <w:ind w:left="142" w:hanging="142"/>
        <w:jc w:val="center"/>
        <w:rPr>
          <w:lang w:val="fr-CA"/>
        </w:rPr>
      </w:pPr>
      <w:r w:rsidRPr="00447FB0">
        <w:rPr>
          <w:noProof/>
          <w:sz w:val="24"/>
          <w:szCs w:val="24"/>
          <w:lang w:eastAsia="en-CA"/>
        </w:rPr>
        <w:drawing>
          <wp:inline distT="0" distB="0" distL="0" distR="0" wp14:anchorId="5B4E4D6E" wp14:editId="65FD4D00">
            <wp:extent cx="903700" cy="168063"/>
            <wp:effectExtent l="0" t="0" r="0" b="3810"/>
            <wp:docPr id="5" name="Picture 5" descr="C:\Users\Veronik Mainville\Desktop\My Social Media\Twit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onik Mainville\Desktop\My Social Media\Twitter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47" cy="168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CBEA2" w14:textId="77777777" w:rsidR="000D0F5E" w:rsidRPr="00447FB0" w:rsidRDefault="000D0F5E" w:rsidP="000D0F5E">
      <w:pPr>
        <w:tabs>
          <w:tab w:val="right" w:pos="9356"/>
        </w:tabs>
        <w:spacing w:after="0" w:line="240" w:lineRule="auto"/>
        <w:ind w:left="142" w:hanging="142"/>
        <w:jc w:val="center"/>
        <w:rPr>
          <w:lang w:val="fr-CA"/>
        </w:rPr>
      </w:pPr>
    </w:p>
    <w:tbl>
      <w:tblPr>
        <w:tblStyle w:val="Grilledutableau"/>
        <w:tblW w:w="1102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31"/>
        <w:gridCol w:w="6237"/>
        <w:gridCol w:w="3260"/>
      </w:tblGrid>
      <w:tr w:rsidR="00F30EAC" w:rsidRPr="004A346A" w14:paraId="7BB662DC" w14:textId="75DC6857" w:rsidTr="00591A1B">
        <w:tc>
          <w:tcPr>
            <w:tcW w:w="1531" w:type="dxa"/>
            <w:shd w:val="clear" w:color="auto" w:fill="F2F2F2" w:themeFill="background1" w:themeFillShade="F2"/>
          </w:tcPr>
          <w:p w14:paraId="4EB4998E" w14:textId="6C65014E" w:rsidR="00F30EAC" w:rsidRPr="006D110D" w:rsidRDefault="00F30EAC" w:rsidP="002E6D84">
            <w:pPr>
              <w:jc w:val="center"/>
              <w:rPr>
                <w:b/>
                <w:lang w:val="fr-CA"/>
              </w:rPr>
            </w:pPr>
            <w:r w:rsidRPr="006D110D">
              <w:rPr>
                <w:b/>
                <w:lang w:val="fr-CA"/>
              </w:rPr>
              <w:t>Theme</w:t>
            </w:r>
            <w:r w:rsidR="008B60A5" w:rsidRPr="006D110D">
              <w:rPr>
                <w:b/>
                <w:lang w:val="fr-CA"/>
              </w:rPr>
              <w:t xml:space="preserve">/ </w:t>
            </w:r>
            <w:r w:rsidR="00311FE3" w:rsidRPr="006D110D">
              <w:rPr>
                <w:b/>
                <w:lang w:val="fr-CA"/>
              </w:rPr>
              <w:t>Thématique</w:t>
            </w:r>
          </w:p>
        </w:tc>
        <w:tc>
          <w:tcPr>
            <w:tcW w:w="6237" w:type="dxa"/>
            <w:shd w:val="clear" w:color="auto" w:fill="F2F2F2" w:themeFill="background1" w:themeFillShade="F2"/>
          </w:tcPr>
          <w:p w14:paraId="2A0DC7AB" w14:textId="18DF250D" w:rsidR="00F30EAC" w:rsidRPr="006D110D" w:rsidRDefault="00F30EAC" w:rsidP="00CA0C92">
            <w:pPr>
              <w:jc w:val="center"/>
              <w:rPr>
                <w:b/>
                <w:lang w:val="fr-CA"/>
              </w:rPr>
            </w:pPr>
            <w:r w:rsidRPr="006D110D">
              <w:rPr>
                <w:b/>
                <w:lang w:val="fr-CA"/>
              </w:rPr>
              <w:t>Content</w:t>
            </w:r>
            <w:r w:rsidR="00C46DC7" w:rsidRPr="006D110D">
              <w:rPr>
                <w:b/>
                <w:lang w:val="fr-CA"/>
              </w:rPr>
              <w:t>/Contenu</w:t>
            </w:r>
          </w:p>
          <w:p w14:paraId="0173BDB2" w14:textId="28E62511" w:rsidR="00F30EAC" w:rsidRPr="006D110D" w:rsidRDefault="00564EF3" w:rsidP="00AC5613">
            <w:pPr>
              <w:jc w:val="center"/>
              <w:rPr>
                <w:sz w:val="20"/>
                <w:szCs w:val="20"/>
                <w:lang w:val="fr-CA"/>
              </w:rPr>
            </w:pPr>
            <w:r>
              <w:rPr>
                <w:lang w:val="fr-CA"/>
              </w:rPr>
              <w:t>(English/Français</w:t>
            </w:r>
            <w:r w:rsidR="00F30EAC" w:rsidRPr="006D110D">
              <w:rPr>
                <w:lang w:val="fr-CA"/>
              </w:rPr>
              <w:t>)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3DC7C787" w14:textId="09105367" w:rsidR="00D313F9" w:rsidRDefault="00F30EAC" w:rsidP="000C2C75">
            <w:pPr>
              <w:jc w:val="center"/>
              <w:rPr>
                <w:b/>
                <w:highlight w:val="yellow"/>
                <w:lang w:val="en-US"/>
              </w:rPr>
            </w:pPr>
            <w:r w:rsidRPr="004A346A">
              <w:rPr>
                <w:b/>
              </w:rPr>
              <w:t xml:space="preserve">Photo </w:t>
            </w:r>
            <w:r w:rsidR="000C2C75" w:rsidRPr="004A346A">
              <w:rPr>
                <w:b/>
              </w:rPr>
              <w:t>or v</w:t>
            </w:r>
            <w:r w:rsidRPr="004A346A">
              <w:rPr>
                <w:b/>
              </w:rPr>
              <w:t>isual</w:t>
            </w:r>
            <w:r w:rsidR="000C2C75" w:rsidRPr="004A346A">
              <w:rPr>
                <w:b/>
              </w:rPr>
              <w:t xml:space="preserve"> </w:t>
            </w:r>
            <w:r w:rsidR="008219F5" w:rsidRPr="00B25B15">
              <w:rPr>
                <w:b/>
                <w:highlight w:val="yellow"/>
                <w:lang w:val="en-US"/>
              </w:rPr>
              <w:t xml:space="preserve">* </w:t>
            </w:r>
          </w:p>
          <w:p w14:paraId="56507F55" w14:textId="6C2E0D79" w:rsidR="000C2C75" w:rsidRPr="004A346A" w:rsidRDefault="008219F5" w:rsidP="000C2C75">
            <w:pPr>
              <w:jc w:val="center"/>
              <w:rPr>
                <w:b/>
              </w:rPr>
            </w:pPr>
            <w:r w:rsidRPr="00B25B15">
              <w:rPr>
                <w:b/>
                <w:highlight w:val="yellow"/>
                <w:lang w:val="en-US"/>
              </w:rPr>
              <w:t>files are available in the “Graphics templates” section</w:t>
            </w:r>
            <w:r w:rsidR="000C2C75">
              <w:rPr>
                <w:b/>
                <w:lang w:val="en-US"/>
              </w:rPr>
              <w:t xml:space="preserve"> </w:t>
            </w:r>
            <w:r w:rsidR="000C2C75" w:rsidRPr="004A346A">
              <w:rPr>
                <w:b/>
              </w:rPr>
              <w:t xml:space="preserve">/ </w:t>
            </w:r>
          </w:p>
          <w:p w14:paraId="05FB9FB3" w14:textId="77777777" w:rsidR="00D313F9" w:rsidRDefault="000C2C75" w:rsidP="000C2C75">
            <w:pPr>
              <w:jc w:val="center"/>
              <w:rPr>
                <w:b/>
                <w:highlight w:val="yellow"/>
                <w:lang w:val="fr-CA"/>
              </w:rPr>
            </w:pPr>
            <w:r w:rsidRPr="00DC74C1">
              <w:rPr>
                <w:b/>
                <w:lang w:val="fr-CA"/>
              </w:rPr>
              <w:t>Photo ou élément visuel</w:t>
            </w:r>
            <w:r w:rsidR="00D313F9">
              <w:rPr>
                <w:b/>
                <w:lang w:val="fr-CA"/>
              </w:rPr>
              <w:t xml:space="preserve"> </w:t>
            </w:r>
            <w:r w:rsidRPr="004A346A">
              <w:rPr>
                <w:b/>
                <w:highlight w:val="yellow"/>
                <w:lang w:val="fr-CA"/>
              </w:rPr>
              <w:t xml:space="preserve">* </w:t>
            </w:r>
          </w:p>
          <w:p w14:paraId="57A82C24" w14:textId="4B43E02B" w:rsidR="000C2C75" w:rsidRPr="00DC74C1" w:rsidRDefault="000C2C75" w:rsidP="000C2C75">
            <w:pPr>
              <w:jc w:val="center"/>
              <w:rPr>
                <w:b/>
                <w:lang w:val="fr-CA"/>
              </w:rPr>
            </w:pPr>
            <w:r w:rsidRPr="004A346A">
              <w:rPr>
                <w:b/>
                <w:highlight w:val="yellow"/>
                <w:lang w:val="fr-CA"/>
              </w:rPr>
              <w:t xml:space="preserve">les </w:t>
            </w:r>
            <w:r w:rsidR="00F57F0F">
              <w:rPr>
                <w:b/>
                <w:highlight w:val="yellow"/>
                <w:lang w:val="fr-CA"/>
              </w:rPr>
              <w:t>documents</w:t>
            </w:r>
            <w:r w:rsidRPr="004A346A">
              <w:rPr>
                <w:b/>
                <w:highlight w:val="yellow"/>
                <w:lang w:val="fr-CA"/>
              </w:rPr>
              <w:t xml:space="preserve"> sont disponibles dans la section </w:t>
            </w:r>
            <w:r w:rsidR="00C064A0" w:rsidRPr="004A346A">
              <w:rPr>
                <w:b/>
                <w:highlight w:val="yellow"/>
                <w:lang w:val="fr-CA"/>
              </w:rPr>
              <w:t>« Modèles des éléments graphiques »</w:t>
            </w:r>
          </w:p>
          <w:p w14:paraId="239BD5DB" w14:textId="081A784D" w:rsidR="00F30EAC" w:rsidRPr="004A346A" w:rsidRDefault="00F30EAC" w:rsidP="000C2C75">
            <w:pPr>
              <w:jc w:val="center"/>
              <w:rPr>
                <w:b/>
                <w:lang w:val="fr-CA"/>
              </w:rPr>
            </w:pPr>
          </w:p>
        </w:tc>
      </w:tr>
      <w:tr w:rsidR="00F30EAC" w:rsidRPr="00447FB0" w14:paraId="58594959" w14:textId="2C67FCF7" w:rsidTr="00591A1B">
        <w:tc>
          <w:tcPr>
            <w:tcW w:w="1531" w:type="dxa"/>
          </w:tcPr>
          <w:p w14:paraId="6509385F" w14:textId="5088FFAA" w:rsidR="00F30EAC" w:rsidRPr="006F69D4" w:rsidRDefault="00F30EAC" w:rsidP="00B65FCF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Jobs</w:t>
            </w:r>
            <w:r w:rsidR="000C2C75">
              <w:rPr>
                <w:rFonts w:cstheme="minorHAnsi"/>
                <w:lang w:val="fr-CA"/>
              </w:rPr>
              <w:t>/</w:t>
            </w:r>
            <w:r w:rsidR="008B60A5" w:rsidRPr="006F69D4">
              <w:rPr>
                <w:rFonts w:cstheme="minorHAnsi"/>
                <w:lang w:val="fr-CA"/>
              </w:rPr>
              <w:t>Emplois</w:t>
            </w:r>
          </w:p>
        </w:tc>
        <w:tc>
          <w:tcPr>
            <w:tcW w:w="6237" w:type="dxa"/>
          </w:tcPr>
          <w:p w14:paraId="27C43F0D" w14:textId="1E3FEF3A" w:rsidR="00F30EAC" w:rsidRPr="00B25B15" w:rsidRDefault="00F30EAC" w:rsidP="00FB3181">
            <w:pPr>
              <w:rPr>
                <w:lang w:val="en-US"/>
              </w:rPr>
            </w:pPr>
            <w:r w:rsidRPr="00B25B15">
              <w:rPr>
                <w:lang w:val="en-US"/>
              </w:rPr>
              <w:t>#</w:t>
            </w:r>
            <w:r w:rsidRPr="00B25B15">
              <w:rPr>
                <w:color w:val="00B050"/>
                <w:lang w:val="en-US"/>
              </w:rPr>
              <w:t>[</w:t>
            </w:r>
            <w:r w:rsidR="00171175"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is launching programs to help </w:t>
            </w:r>
            <w:r w:rsidRPr="00B25B15">
              <w:rPr>
                <w:noProof/>
                <w:lang w:val="en-US"/>
              </w:rPr>
              <w:t>businesses</w:t>
            </w:r>
            <w:r w:rsidRPr="00B25B15">
              <w:rPr>
                <w:lang w:val="en-US"/>
              </w:rPr>
              <w:t xml:space="preserve"> create good middle-class jobs and make communities across the country cleaner and healthier thanks to funding from</w:t>
            </w:r>
            <w:r w:rsidR="00BF6DBA" w:rsidRPr="00B25B15">
              <w:rPr>
                <w:lang w:val="en-US"/>
              </w:rPr>
              <w:t xml:space="preserve"> the Government of Canada’s</w:t>
            </w:r>
            <w:r w:rsidRPr="00B25B15">
              <w:rPr>
                <w:lang w:val="en-US"/>
              </w:rPr>
              <w:t xml:space="preserve"> #LowCarbon Economy Fund.</w:t>
            </w:r>
          </w:p>
          <w:p w14:paraId="2EB3A599" w14:textId="77777777" w:rsidR="00447FB0" w:rsidRPr="00B25B15" w:rsidRDefault="00447FB0" w:rsidP="00FB3181">
            <w:pPr>
              <w:rPr>
                <w:lang w:val="en-US"/>
              </w:rPr>
            </w:pPr>
          </w:p>
          <w:p w14:paraId="2DC4940B" w14:textId="3A941BF7" w:rsidR="00447FB0" w:rsidRPr="00447FB0" w:rsidRDefault="002D4142" w:rsidP="009F4EE7">
            <w:pPr>
              <w:rPr>
                <w:lang w:val="fr-CA"/>
              </w:rPr>
            </w:pPr>
            <w:r w:rsidRPr="00B25B15">
              <w:rPr>
                <w:lang w:val="fr-CA"/>
              </w:rPr>
              <w:t>Le</w:t>
            </w:r>
            <w:r w:rsidR="00447FB0" w:rsidRPr="00B25B15">
              <w:rPr>
                <w:lang w:val="fr-CA"/>
              </w:rPr>
              <w:t xml:space="preserve"> Fonds pour une économie à faibles émissions de carbone du GC, </w:t>
            </w:r>
            <w:r w:rsidRPr="00B25B15">
              <w:rPr>
                <w:lang w:val="fr-CA"/>
              </w:rPr>
              <w:t xml:space="preserve">aide </w:t>
            </w:r>
            <w:r w:rsidR="00B25B15" w:rsidRPr="00B25B15">
              <w:rPr>
                <w:highlight w:val="yellow"/>
                <w:lang w:val="fr-CA"/>
              </w:rPr>
              <w:t>le/la/l’</w:t>
            </w:r>
            <w:r w:rsidR="00B25B15">
              <w:rPr>
                <w:lang w:val="fr-CA"/>
              </w:rPr>
              <w:t xml:space="preserve"> </w:t>
            </w:r>
            <w:r w:rsidR="00447FB0" w:rsidRPr="00B25B15">
              <w:rPr>
                <w:lang w:val="fr-CA"/>
              </w:rPr>
              <w:t>#</w:t>
            </w:r>
            <w:r w:rsidR="00171175"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 xml:space="preserve">du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71175">
              <w:rPr>
                <w:rFonts w:cs="Calibri"/>
                <w:color w:val="00B050"/>
                <w:lang w:val="fr-CA"/>
              </w:rPr>
              <w:t>]</w:t>
            </w:r>
            <w:r w:rsidR="00447FB0" w:rsidRPr="00B25B15">
              <w:rPr>
                <w:lang w:val="fr-CA"/>
              </w:rPr>
              <w:t xml:space="preserve"> </w:t>
            </w:r>
            <w:r w:rsidRPr="00B25B15">
              <w:rPr>
                <w:lang w:val="fr-CA"/>
              </w:rPr>
              <w:t xml:space="preserve">à </w:t>
            </w:r>
            <w:r w:rsidR="00447FB0" w:rsidRPr="00B25B15">
              <w:rPr>
                <w:lang w:val="fr-CA"/>
              </w:rPr>
              <w:t>lance</w:t>
            </w:r>
            <w:r w:rsidRPr="00B25B15">
              <w:rPr>
                <w:lang w:val="fr-CA"/>
              </w:rPr>
              <w:t>r</w:t>
            </w:r>
            <w:r w:rsidR="00447FB0" w:rsidRPr="00B25B15">
              <w:rPr>
                <w:lang w:val="fr-CA"/>
              </w:rPr>
              <w:t xml:space="preserve"> des programmes pour aider les entreprises à </w:t>
            </w:r>
            <w:r w:rsidR="002936D8" w:rsidRPr="00B25B15">
              <w:rPr>
                <w:lang w:val="fr-CA"/>
              </w:rPr>
              <w:t>créer de bons</w:t>
            </w:r>
            <w:r w:rsidR="00447FB0" w:rsidRPr="00B25B15">
              <w:rPr>
                <w:lang w:val="fr-CA"/>
              </w:rPr>
              <w:t xml:space="preserve"> emplois pour la classe moyenne et des collectivités propres et saines</w:t>
            </w:r>
            <w:r w:rsidR="002936D8" w:rsidRPr="00B25B15">
              <w:rPr>
                <w:lang w:val="fr-CA"/>
              </w:rPr>
              <w:t xml:space="preserve"> à l’échelle du pays</w:t>
            </w:r>
            <w:r w:rsidR="00591A1B">
              <w:rPr>
                <w:lang w:val="fr-CA"/>
              </w:rPr>
              <w:t xml:space="preserve">. </w:t>
            </w:r>
          </w:p>
        </w:tc>
        <w:tc>
          <w:tcPr>
            <w:tcW w:w="3260" w:type="dxa"/>
          </w:tcPr>
          <w:p w14:paraId="0A9C9B62" w14:textId="3E34D23B" w:rsidR="008B60A5" w:rsidRPr="006D110D" w:rsidRDefault="008B7D6D" w:rsidP="008B60A5">
            <w:pPr>
              <w:rPr>
                <w:lang w:val="fr-CA"/>
              </w:rPr>
            </w:pPr>
            <w:r w:rsidRPr="006D110D">
              <w:rPr>
                <w:lang w:val="fr-CA"/>
              </w:rPr>
              <w:t xml:space="preserve">LCEF Branding </w:t>
            </w:r>
            <w:r w:rsidR="00742330" w:rsidRPr="006D110D">
              <w:rPr>
                <w:lang w:val="fr-CA"/>
              </w:rPr>
              <w:t>/ Image de marque du Fonds</w:t>
            </w:r>
          </w:p>
          <w:p w14:paraId="2F87DFAC" w14:textId="77777777" w:rsidR="008B60A5" w:rsidRPr="00FA137A" w:rsidRDefault="008B60A5" w:rsidP="00F30EAC">
            <w:pPr>
              <w:rPr>
                <w:highlight w:val="green"/>
                <w:lang w:val="fr-CA"/>
              </w:rPr>
            </w:pPr>
          </w:p>
          <w:p w14:paraId="2C60515F" w14:textId="1FA58FE8" w:rsidR="008B7D6D" w:rsidRPr="00447FB0" w:rsidRDefault="008B7D6D" w:rsidP="00F30EAC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1FA15F52" wp14:editId="5F4F80FB">
                  <wp:extent cx="1899517" cy="1134962"/>
                  <wp:effectExtent l="0" t="0" r="5715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9517" cy="11349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EAC" w:rsidRPr="00447FB0" w14:paraId="2F864D14" w14:textId="389629F5" w:rsidTr="00591A1B">
        <w:tc>
          <w:tcPr>
            <w:tcW w:w="1531" w:type="dxa"/>
          </w:tcPr>
          <w:p w14:paraId="78EF22D4" w14:textId="12219BA2" w:rsidR="00F30EAC" w:rsidRPr="006F69D4" w:rsidRDefault="00F30EAC" w:rsidP="00B65FCF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Business</w:t>
            </w:r>
            <w:r w:rsidR="00B26958">
              <w:rPr>
                <w:rFonts w:cstheme="minorHAnsi"/>
                <w:lang w:val="fr-CA"/>
              </w:rPr>
              <w:t>es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Entreprises</w:t>
            </w:r>
          </w:p>
        </w:tc>
        <w:tc>
          <w:tcPr>
            <w:tcW w:w="6237" w:type="dxa"/>
          </w:tcPr>
          <w:p w14:paraId="0D53640A" w14:textId="5FBB81F6" w:rsidR="00F30EAC" w:rsidRPr="00B25B15" w:rsidRDefault="00F30EAC" w:rsidP="0031692C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The </w:t>
            </w:r>
            <w:r w:rsidR="00BF6DBA" w:rsidRPr="00B25B15">
              <w:rPr>
                <w:lang w:val="en-US"/>
              </w:rPr>
              <w:t>Government of Canada’s</w:t>
            </w:r>
            <w:r w:rsidR="00BF6DBA" w:rsidRPr="00B25B15">
              <w:rPr>
                <w:rFonts w:cs="Calibri"/>
                <w:lang w:val="en-US"/>
              </w:rPr>
              <w:t xml:space="preserve"> </w:t>
            </w:r>
            <w:r w:rsidRPr="00B25B15">
              <w:rPr>
                <w:rFonts w:cs="Calibri"/>
                <w:lang w:val="en-US"/>
              </w:rPr>
              <w:t>#LowCarbon Economy Fund</w:t>
            </w:r>
            <w:r w:rsidRPr="00B25B15">
              <w:rPr>
                <w:lang w:val="en-US"/>
              </w:rPr>
              <w:t xml:space="preserve"> investment of $</w:t>
            </w:r>
            <w:r w:rsidRPr="00B25B15">
              <w:rPr>
                <w:color w:val="00B050"/>
                <w:lang w:val="en-US"/>
              </w:rPr>
              <w:t xml:space="preserve">[xx] </w:t>
            </w:r>
            <w:r w:rsidRPr="00B25B15">
              <w:rPr>
                <w:lang w:val="en-US"/>
              </w:rPr>
              <w:t>helps</w:t>
            </w:r>
            <w:r w:rsidRPr="00B25B15">
              <w:rPr>
                <w:color w:val="00B050"/>
                <w:lang w:val="en-US"/>
              </w:rPr>
              <w:t xml:space="preserve"> </w:t>
            </w:r>
            <w:r w:rsidRPr="00B25B15">
              <w:rPr>
                <w:lang w:val="en-US"/>
              </w:rPr>
              <w:t>#</w:t>
            </w:r>
            <w:r w:rsidR="00171175" w:rsidRPr="00B25B15">
              <w:rPr>
                <w:color w:val="00B050"/>
                <w:lang w:val="en-US"/>
              </w:rPr>
              <w:t>[</w:t>
            </w:r>
            <w:r w:rsidR="00171175">
              <w:rPr>
                <w:rFonts w:cs="Calibri"/>
                <w:color w:val="00B050"/>
                <w:lang w:val="en-US"/>
              </w:rPr>
              <w:t>recipient</w:t>
            </w:r>
            <w:r w:rsidR="00171175" w:rsidRPr="00B25B15">
              <w:rPr>
                <w:rFonts w:cs="Calibri"/>
                <w:color w:val="00B050"/>
                <w:lang w:val="en-US"/>
              </w:rPr>
              <w:t>’s name</w:t>
            </w:r>
            <w:r w:rsidR="00171175" w:rsidRPr="00B25B15">
              <w:rPr>
                <w:color w:val="00B050"/>
                <w:lang w:val="en-US"/>
              </w:rPr>
              <w:t>]</w:t>
            </w:r>
            <w:r w:rsidRPr="00B25B15">
              <w:rPr>
                <w:color w:val="00B050"/>
                <w:lang w:val="en-US"/>
              </w:rPr>
              <w:t xml:space="preserve"> </w:t>
            </w:r>
            <w:r w:rsidRPr="00B25B15">
              <w:rPr>
                <w:lang w:val="en-US"/>
              </w:rPr>
              <w:t>create programs for businesses that want to switch to technologies that pollute less!</w:t>
            </w:r>
          </w:p>
          <w:p w14:paraId="53318ADB" w14:textId="77777777" w:rsidR="002936D8" w:rsidRPr="00B25B15" w:rsidRDefault="002936D8" w:rsidP="0031692C">
            <w:pPr>
              <w:rPr>
                <w:lang w:val="en-US"/>
              </w:rPr>
            </w:pPr>
          </w:p>
          <w:p w14:paraId="09181FBF" w14:textId="46769567" w:rsidR="00B25B15" w:rsidRPr="00447FB0" w:rsidRDefault="00171175">
            <w:pPr>
              <w:rPr>
                <w:lang w:val="fr-CA"/>
              </w:rPr>
            </w:pPr>
            <w:r>
              <w:rPr>
                <w:lang w:val="fr-CA"/>
              </w:rPr>
              <w:t>Le Fonds</w:t>
            </w:r>
            <w:r w:rsidR="002936D8" w:rsidRPr="002936D8">
              <w:rPr>
                <w:lang w:val="fr-CA"/>
              </w:rPr>
              <w:t xml:space="preserve"> pour une économie à faibles émissions de carbone </w:t>
            </w:r>
            <w:r w:rsidR="002936D8">
              <w:rPr>
                <w:lang w:val="fr-CA"/>
              </w:rPr>
              <w:t>du gouvernement du Canada offre</w:t>
            </w:r>
            <w:r w:rsidR="002936D8" w:rsidRPr="00447FB0">
              <w:rPr>
                <w:lang w:val="fr-CA"/>
              </w:rPr>
              <w:t xml:space="preserve"> </w:t>
            </w:r>
            <w:r w:rsidR="002936D8" w:rsidRPr="00447FB0">
              <w:rPr>
                <w:color w:val="00B050"/>
                <w:lang w:val="fr-CA"/>
              </w:rPr>
              <w:t>[xx]</w:t>
            </w:r>
            <w:r w:rsidR="00C22906">
              <w:rPr>
                <w:color w:val="00B050"/>
                <w:lang w:val="fr-CA"/>
              </w:rPr>
              <w:t> </w:t>
            </w:r>
            <w:r w:rsidR="002936D8">
              <w:rPr>
                <w:color w:val="00B050"/>
                <w:lang w:val="fr-CA"/>
              </w:rPr>
              <w:t>$</w:t>
            </w:r>
            <w:r w:rsidR="002936D8" w:rsidRPr="00447FB0">
              <w:rPr>
                <w:color w:val="00B050"/>
                <w:lang w:val="fr-CA"/>
              </w:rPr>
              <w:t xml:space="preserve"> </w:t>
            </w:r>
            <w:r w:rsidR="0094792A" w:rsidRPr="00B25B15">
              <w:rPr>
                <w:highlight w:val="yellow"/>
                <w:lang w:val="fr-CA"/>
              </w:rPr>
              <w:t>à/au</w:t>
            </w:r>
            <w:r w:rsidR="0094792A">
              <w:rPr>
                <w:lang w:val="fr-CA"/>
              </w:rPr>
              <w:t xml:space="preserve"> </w:t>
            </w:r>
            <w:r w:rsidR="002936D8" w:rsidRPr="00447FB0">
              <w:rPr>
                <w:lang w:val="fr-CA"/>
              </w:rPr>
              <w:t>#</w:t>
            </w:r>
            <w:r w:rsidRPr="00447FB0">
              <w:rPr>
                <w:color w:val="00B050"/>
                <w:lang w:val="fr-CA"/>
              </w:rPr>
              <w:t>[</w:t>
            </w:r>
            <w:r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>
              <w:rPr>
                <w:rFonts w:cs="Calibri"/>
                <w:color w:val="00B050"/>
                <w:lang w:val="fr-CA"/>
              </w:rPr>
              <w:t>]</w:t>
            </w:r>
            <w:r w:rsidR="002936D8" w:rsidRPr="00447FB0">
              <w:rPr>
                <w:color w:val="00B050"/>
                <w:lang w:val="fr-CA"/>
              </w:rPr>
              <w:t xml:space="preserve"> </w:t>
            </w:r>
            <w:r w:rsidR="002936D8">
              <w:rPr>
                <w:lang w:val="fr-CA"/>
              </w:rPr>
              <w:t>pour créer des programmes qui aideront les entreprises à adopter des technologies moins polluantes</w:t>
            </w:r>
            <w:r w:rsidR="002936D8" w:rsidRPr="00447FB0">
              <w:rPr>
                <w:lang w:val="fr-CA"/>
              </w:rPr>
              <w:t>!</w:t>
            </w:r>
            <w:r w:rsidR="00591A1B">
              <w:rPr>
                <w:lang w:val="fr-CA"/>
              </w:rPr>
              <w:t xml:space="preserve"> </w:t>
            </w:r>
          </w:p>
        </w:tc>
        <w:tc>
          <w:tcPr>
            <w:tcW w:w="3260" w:type="dxa"/>
          </w:tcPr>
          <w:p w14:paraId="2D521F90" w14:textId="77777777" w:rsidR="00F30EAC" w:rsidRPr="00447FB0" w:rsidRDefault="008B7D6D" w:rsidP="00FB3181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285799E5" wp14:editId="5F172003">
                  <wp:extent cx="1900783" cy="1135718"/>
                  <wp:effectExtent l="0" t="0" r="4445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0783" cy="1135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D480B4" w14:textId="2A876C6F" w:rsidR="00792EC8" w:rsidRPr="00447FB0" w:rsidRDefault="00792EC8" w:rsidP="00FB3181">
            <w:pPr>
              <w:rPr>
                <w:lang w:val="fr-CA"/>
              </w:rPr>
            </w:pPr>
          </w:p>
        </w:tc>
      </w:tr>
      <w:tr w:rsidR="00F30EAC" w:rsidRPr="00447FB0" w14:paraId="113079D2" w14:textId="3A5A7E64" w:rsidTr="00591A1B">
        <w:tc>
          <w:tcPr>
            <w:tcW w:w="1531" w:type="dxa"/>
          </w:tcPr>
          <w:p w14:paraId="0E12AD4A" w14:textId="06226308" w:rsidR="00F30EAC" w:rsidRPr="006F69D4" w:rsidRDefault="00B2067B" w:rsidP="00B65FCF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Clean g</w:t>
            </w:r>
            <w:r w:rsidR="00F30EAC" w:rsidRPr="006F69D4">
              <w:rPr>
                <w:rFonts w:cstheme="minorHAnsi"/>
                <w:lang w:val="fr-CA"/>
              </w:rPr>
              <w:t>rowth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Croissance propre</w:t>
            </w:r>
          </w:p>
        </w:tc>
        <w:tc>
          <w:tcPr>
            <w:tcW w:w="6237" w:type="dxa"/>
          </w:tcPr>
          <w:p w14:paraId="31F509F9" w14:textId="39D10CBB" w:rsidR="00F30EAC" w:rsidRPr="00B25B15" w:rsidRDefault="00F30EAC" w:rsidP="0031692C">
            <w:pPr>
              <w:rPr>
                <w:lang w:val="en-US"/>
              </w:rPr>
            </w:pPr>
            <w:r w:rsidRPr="00B25B15">
              <w:rPr>
                <w:lang w:val="en-US"/>
              </w:rPr>
              <w:t>#</w:t>
            </w:r>
            <w:r w:rsidR="00171175" w:rsidRPr="00B25B15">
              <w:rPr>
                <w:color w:val="00B050"/>
                <w:lang w:val="en-US"/>
              </w:rPr>
              <w:t>[</w:t>
            </w:r>
            <w:r w:rsidR="00171175">
              <w:rPr>
                <w:rFonts w:cs="Calibri"/>
                <w:color w:val="00B050"/>
                <w:lang w:val="en-US"/>
              </w:rPr>
              <w:t>recipient</w:t>
            </w:r>
            <w:r w:rsidR="00171175" w:rsidRPr="00B25B15">
              <w:rPr>
                <w:rFonts w:cs="Calibri"/>
                <w:color w:val="00B050"/>
                <w:lang w:val="en-US"/>
              </w:rPr>
              <w:t>’s name</w:t>
            </w:r>
            <w:r w:rsidR="00171175"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will deliver #CleanGrowth, encourage innovation and reduce its carbon footprint, thanks to the</w:t>
            </w:r>
            <w:r w:rsidR="00BF6DBA" w:rsidRPr="00B25B15">
              <w:rPr>
                <w:lang w:val="en-US"/>
              </w:rPr>
              <w:t xml:space="preserve"> Government of Canada’s</w:t>
            </w:r>
            <w:r w:rsidRPr="00B25B15">
              <w:rPr>
                <w:lang w:val="en-US"/>
              </w:rPr>
              <w:t xml:space="preserve"> #LowCarbon Economy Fund investment.</w:t>
            </w:r>
            <w:r w:rsidR="0053248B" w:rsidRPr="00B25B15">
              <w:rPr>
                <w:lang w:val="en-US"/>
              </w:rPr>
              <w:t xml:space="preserve"> </w:t>
            </w:r>
          </w:p>
          <w:p w14:paraId="208C5752" w14:textId="77777777" w:rsidR="002936D8" w:rsidRPr="00B25B15" w:rsidRDefault="002936D8" w:rsidP="0031692C">
            <w:pPr>
              <w:rPr>
                <w:lang w:val="en-US"/>
              </w:rPr>
            </w:pPr>
          </w:p>
          <w:p w14:paraId="7D8EB424" w14:textId="2F720D1E" w:rsidR="002936D8" w:rsidRPr="00447FB0" w:rsidRDefault="00B25B15" w:rsidP="00BA6281">
            <w:pPr>
              <w:rPr>
                <w:lang w:val="fr-CA"/>
              </w:rPr>
            </w:pPr>
            <w:r w:rsidRPr="00B25B15">
              <w:rPr>
                <w:highlight w:val="yellow"/>
                <w:lang w:val="fr-CA"/>
              </w:rPr>
              <w:t>Le/La/L’</w:t>
            </w:r>
            <w:r w:rsidRPr="00B25B15">
              <w:rPr>
                <w:lang w:val="fr-CA"/>
              </w:rPr>
              <w:t xml:space="preserve"> </w:t>
            </w:r>
            <w:r w:rsidR="002936D8" w:rsidRPr="00447FB0">
              <w:rPr>
                <w:lang w:val="fr-CA"/>
              </w:rPr>
              <w:t>#</w:t>
            </w:r>
            <w:r w:rsidR="00171175"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71175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71175">
              <w:rPr>
                <w:rFonts w:cs="Calibri"/>
                <w:color w:val="00B050"/>
                <w:lang w:val="fr-CA"/>
              </w:rPr>
              <w:t>]</w:t>
            </w:r>
            <w:r w:rsidR="002936D8"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>assurera</w:t>
            </w:r>
            <w:r w:rsidR="002936D8">
              <w:rPr>
                <w:lang w:val="fr-CA"/>
              </w:rPr>
              <w:t xml:space="preserve"> la #CroissancePropre, favorisera l’innovation et</w:t>
            </w:r>
            <w:r>
              <w:rPr>
                <w:lang w:val="fr-CA"/>
              </w:rPr>
              <w:t xml:space="preserve"> réduira</w:t>
            </w:r>
            <w:r w:rsidR="00B900B2">
              <w:rPr>
                <w:lang w:val="fr-CA"/>
              </w:rPr>
              <w:t xml:space="preserve"> son empreinte carbone</w:t>
            </w:r>
            <w:r w:rsidR="002936D8">
              <w:rPr>
                <w:lang w:val="fr-CA"/>
              </w:rPr>
              <w:t xml:space="preserve"> grâce à l’investissement du </w:t>
            </w:r>
            <w:r w:rsidR="002936D8" w:rsidRPr="002936D8">
              <w:rPr>
                <w:lang w:val="fr-CA"/>
              </w:rPr>
              <w:t xml:space="preserve">Fonds pour une économie à faibles émissions de carbone </w:t>
            </w:r>
            <w:r w:rsidR="002936D8">
              <w:rPr>
                <w:lang w:val="fr-CA"/>
              </w:rPr>
              <w:t>du gouvernement du Canada</w:t>
            </w:r>
            <w:r w:rsidR="002936D8" w:rsidRPr="00447FB0">
              <w:rPr>
                <w:lang w:val="fr-CA"/>
              </w:rPr>
              <w:t>.</w:t>
            </w:r>
            <w:r w:rsidR="00B900B2">
              <w:rPr>
                <w:lang w:val="fr-CA"/>
              </w:rPr>
              <w:t xml:space="preserve"> </w:t>
            </w:r>
          </w:p>
        </w:tc>
        <w:tc>
          <w:tcPr>
            <w:tcW w:w="3260" w:type="dxa"/>
          </w:tcPr>
          <w:p w14:paraId="7E4161CE" w14:textId="07BF7DBE" w:rsidR="008B7D6D" w:rsidRPr="00447FB0" w:rsidRDefault="000B06C6" w:rsidP="00FB3181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58479D11" wp14:editId="4E61741C">
                  <wp:extent cx="1913380" cy="1143245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3380" cy="1143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AF85B0" w14:textId="6853FAAE" w:rsidR="00792EC8" w:rsidRPr="00447FB0" w:rsidRDefault="00792EC8" w:rsidP="00FB3181">
            <w:pPr>
              <w:rPr>
                <w:lang w:val="fr-CA"/>
              </w:rPr>
            </w:pPr>
          </w:p>
        </w:tc>
      </w:tr>
      <w:tr w:rsidR="00F30EAC" w:rsidRPr="00447FB0" w14:paraId="6C22746C" w14:textId="34A89617" w:rsidTr="00591A1B">
        <w:tc>
          <w:tcPr>
            <w:tcW w:w="1531" w:type="dxa"/>
          </w:tcPr>
          <w:p w14:paraId="4B639A50" w14:textId="5B42681A" w:rsidR="00F30EAC" w:rsidRPr="006F69D4" w:rsidRDefault="008B60A5" w:rsidP="00603806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Energy efficiency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Pr="006F69D4">
              <w:rPr>
                <w:rFonts w:cstheme="minorHAnsi"/>
                <w:lang w:val="fr-CA"/>
              </w:rPr>
              <w:t>/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Pr="006F69D4">
              <w:rPr>
                <w:rFonts w:cstheme="minorHAnsi"/>
                <w:lang w:val="fr-CA"/>
              </w:rPr>
              <w:t>Efficacité énergétique</w:t>
            </w:r>
          </w:p>
        </w:tc>
        <w:tc>
          <w:tcPr>
            <w:tcW w:w="6237" w:type="dxa"/>
          </w:tcPr>
          <w:p w14:paraId="65893CD2" w14:textId="715E10C9" w:rsidR="00B900B2" w:rsidRPr="00B25B15" w:rsidRDefault="00F30EAC" w:rsidP="00FB3181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The </w:t>
            </w:r>
            <w:r w:rsidRPr="00B25B15">
              <w:rPr>
                <w:rFonts w:cs="Calibri"/>
                <w:lang w:val="en-US"/>
              </w:rPr>
              <w:t>#LowCarbon Economy Fund</w:t>
            </w:r>
            <w:r w:rsidRPr="00B25B15">
              <w:rPr>
                <w:lang w:val="en-US"/>
              </w:rPr>
              <w:t xml:space="preserve"> investment allows #</w:t>
            </w:r>
            <w:r w:rsidR="00171175" w:rsidRPr="00B25B15">
              <w:rPr>
                <w:color w:val="00B050"/>
                <w:lang w:val="en-US"/>
              </w:rPr>
              <w:t>[</w:t>
            </w:r>
            <w:r w:rsidR="00171175">
              <w:rPr>
                <w:rFonts w:cs="Calibri"/>
                <w:color w:val="00B050"/>
                <w:lang w:val="en-US"/>
              </w:rPr>
              <w:t>recipient</w:t>
            </w:r>
            <w:r w:rsidR="00171175" w:rsidRPr="00B25B15">
              <w:rPr>
                <w:rFonts w:cs="Calibri"/>
                <w:color w:val="00B050"/>
                <w:lang w:val="en-US"/>
              </w:rPr>
              <w:t>’s name</w:t>
            </w:r>
            <w:r w:rsidR="00171175"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to create new programs that </w:t>
            </w:r>
            <w:r w:rsidRPr="00B25B15">
              <w:rPr>
                <w:noProof/>
                <w:lang w:val="en-US"/>
              </w:rPr>
              <w:t xml:space="preserve">improve </w:t>
            </w:r>
            <w:r w:rsidRPr="00B25B15">
              <w:rPr>
                <w:lang w:val="en-US"/>
              </w:rPr>
              <w:t>#</w:t>
            </w:r>
            <w:r w:rsidR="00171175">
              <w:rPr>
                <w:lang w:val="en-US"/>
              </w:rPr>
              <w:t>EnergyEfficiency in homes</w:t>
            </w:r>
            <w:r w:rsidRPr="00B25B15">
              <w:rPr>
                <w:lang w:val="en-US"/>
              </w:rPr>
              <w:t xml:space="preserve">. Our goal is to bring down the cost of </w:t>
            </w:r>
            <w:r w:rsidR="00E27C82" w:rsidRPr="00B25B15">
              <w:rPr>
                <w:lang w:val="en-US"/>
              </w:rPr>
              <w:t>energy</w:t>
            </w:r>
            <w:r w:rsidRPr="00B25B15">
              <w:rPr>
                <w:lang w:val="en-US"/>
              </w:rPr>
              <w:t xml:space="preserve"> bills and fight #ClimateChange!</w:t>
            </w:r>
          </w:p>
          <w:p w14:paraId="5F186A7E" w14:textId="77777777" w:rsidR="00B900B2" w:rsidRPr="00B25B15" w:rsidRDefault="00B900B2" w:rsidP="00FB3181">
            <w:pPr>
              <w:rPr>
                <w:lang w:val="en-US"/>
              </w:rPr>
            </w:pPr>
          </w:p>
          <w:p w14:paraId="726D1B1C" w14:textId="29A2DD3B" w:rsidR="00B900B2" w:rsidRDefault="00B900B2" w:rsidP="00FB3181">
            <w:pPr>
              <w:rPr>
                <w:lang w:val="fr-CA"/>
              </w:rPr>
            </w:pPr>
            <w:r>
              <w:rPr>
                <w:lang w:val="fr-CA"/>
              </w:rPr>
              <w:t xml:space="preserve">Le </w:t>
            </w:r>
            <w:r w:rsidRPr="002936D8">
              <w:rPr>
                <w:lang w:val="fr-CA"/>
              </w:rPr>
              <w:t>Fonds pour une économie à faibles émissions de carbone</w:t>
            </w:r>
            <w:r>
              <w:rPr>
                <w:lang w:val="fr-CA"/>
              </w:rPr>
              <w:t xml:space="preserve"> aide</w:t>
            </w:r>
            <w:r w:rsidRPr="00447FB0">
              <w:rPr>
                <w:lang w:val="fr-CA"/>
              </w:rPr>
              <w:t xml:space="preserve"> </w:t>
            </w:r>
            <w:r w:rsidR="00A149EE" w:rsidRPr="00A149EE">
              <w:rPr>
                <w:highlight w:val="yellow"/>
                <w:lang w:val="fr-CA"/>
              </w:rPr>
              <w:t>le/la/l’</w:t>
            </w:r>
            <w:r w:rsidR="00A149EE">
              <w:rPr>
                <w:lang w:val="fr-CA"/>
              </w:rPr>
              <w:t xml:space="preserve"> </w:t>
            </w:r>
            <w:r w:rsidRPr="00447FB0">
              <w:rPr>
                <w:lang w:val="fr-CA"/>
              </w:rPr>
              <w:t>#</w:t>
            </w:r>
            <w:r w:rsidR="00171175"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71175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71175">
              <w:rPr>
                <w:rFonts w:cs="Calibri"/>
                <w:color w:val="00B050"/>
                <w:lang w:val="fr-CA"/>
              </w:rPr>
              <w:t>]</w:t>
            </w:r>
            <w:r>
              <w:rPr>
                <w:lang w:val="fr-CA"/>
              </w:rPr>
              <w:t xml:space="preserve"> à créer des programmes d’#EfficacitéÉnerg</w:t>
            </w:r>
            <w:r w:rsidR="00C411C1">
              <w:rPr>
                <w:lang w:val="fr-CA"/>
              </w:rPr>
              <w:t>étique pour</w:t>
            </w:r>
            <w:r>
              <w:rPr>
                <w:lang w:val="fr-CA"/>
              </w:rPr>
              <w:t xml:space="preserve"> réduire les factures d’énergie </w:t>
            </w:r>
            <w:r w:rsidR="00C411C1">
              <w:rPr>
                <w:lang w:val="fr-CA"/>
              </w:rPr>
              <w:t xml:space="preserve">des foyers </w:t>
            </w:r>
            <w:r>
              <w:rPr>
                <w:lang w:val="fr-CA"/>
              </w:rPr>
              <w:t>et lutter contre les #ChangementsClimatiques</w:t>
            </w:r>
            <w:r w:rsidRPr="00447FB0">
              <w:rPr>
                <w:lang w:val="fr-CA"/>
              </w:rPr>
              <w:t xml:space="preserve">! </w:t>
            </w:r>
          </w:p>
          <w:p w14:paraId="4723DC3C" w14:textId="5EB5EE91" w:rsidR="00F30EAC" w:rsidRPr="00447FB0" w:rsidRDefault="00F30EAC" w:rsidP="00FB3181">
            <w:pPr>
              <w:rPr>
                <w:lang w:val="fr-CA"/>
              </w:rPr>
            </w:pPr>
            <w:r w:rsidRPr="00447FB0">
              <w:rPr>
                <w:lang w:val="fr-CA"/>
              </w:rPr>
              <w:t xml:space="preserve"> </w:t>
            </w:r>
          </w:p>
        </w:tc>
        <w:tc>
          <w:tcPr>
            <w:tcW w:w="3260" w:type="dxa"/>
          </w:tcPr>
          <w:p w14:paraId="17909843" w14:textId="77777777" w:rsidR="00792EC8" w:rsidRPr="00447FB0" w:rsidRDefault="00792EC8" w:rsidP="00FB3181">
            <w:pPr>
              <w:rPr>
                <w:lang w:val="fr-CA"/>
              </w:rPr>
            </w:pPr>
          </w:p>
          <w:p w14:paraId="212E09F9" w14:textId="77777777" w:rsidR="00F30EAC" w:rsidRPr="00447FB0" w:rsidRDefault="00986F0E" w:rsidP="00FB3181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1E9093BA" wp14:editId="3728D1DE">
                  <wp:extent cx="1851206" cy="11060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206" cy="1106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92D270" w14:textId="2A6FD023" w:rsidR="00792EC8" w:rsidRPr="00447FB0" w:rsidRDefault="00792EC8" w:rsidP="00FB3181">
            <w:pPr>
              <w:rPr>
                <w:lang w:val="fr-CA"/>
              </w:rPr>
            </w:pPr>
          </w:p>
        </w:tc>
      </w:tr>
      <w:tr w:rsidR="00F30EAC" w:rsidRPr="00447FB0" w14:paraId="349519F4" w14:textId="159FE39D" w:rsidTr="00591A1B">
        <w:tc>
          <w:tcPr>
            <w:tcW w:w="1531" w:type="dxa"/>
          </w:tcPr>
          <w:p w14:paraId="03FB210A" w14:textId="708D4BF4" w:rsidR="00F30EAC" w:rsidRPr="006F69D4" w:rsidRDefault="00F30EAC" w:rsidP="0089015F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Save money</w:t>
            </w:r>
            <w:r w:rsidR="005F43D3">
              <w:rPr>
                <w:rFonts w:cstheme="minorHAnsi"/>
                <w:lang w:val="fr-CA"/>
              </w:rPr>
              <w:t xml:space="preserve"> in cities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89015F" w:rsidRPr="006F69D4">
              <w:rPr>
                <w:rFonts w:cstheme="minorHAnsi"/>
                <w:lang w:val="fr-CA"/>
              </w:rPr>
              <w:t xml:space="preserve"> Réduction des dépenses</w:t>
            </w:r>
            <w:r w:rsidR="005F43D3">
              <w:rPr>
                <w:rFonts w:cstheme="minorHAnsi"/>
                <w:lang w:val="fr-CA"/>
              </w:rPr>
              <w:t xml:space="preserve"> dans les villes</w:t>
            </w:r>
          </w:p>
        </w:tc>
        <w:tc>
          <w:tcPr>
            <w:tcW w:w="6237" w:type="dxa"/>
          </w:tcPr>
          <w:p w14:paraId="1F8B58F6" w14:textId="79BB255C" w:rsidR="00F30EAC" w:rsidRPr="00B25B15" w:rsidRDefault="00F30EAC" w:rsidP="0031692C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The </w:t>
            </w:r>
            <w:r w:rsidR="00BF6DBA" w:rsidRPr="00B25B15">
              <w:rPr>
                <w:lang w:val="en-US"/>
              </w:rPr>
              <w:t>Government of Canada’s</w:t>
            </w:r>
            <w:r w:rsidR="00BF6DBA" w:rsidRPr="00B25B15">
              <w:rPr>
                <w:rFonts w:cs="Calibri"/>
                <w:lang w:val="en-US"/>
              </w:rPr>
              <w:t xml:space="preserve"> </w:t>
            </w:r>
            <w:r w:rsidRPr="00B25B15">
              <w:rPr>
                <w:rFonts w:cs="Calibri"/>
                <w:lang w:val="en-US"/>
              </w:rPr>
              <w:t>#LowCarbon Economy Fund</w:t>
            </w:r>
            <w:r w:rsidRPr="00B25B15">
              <w:rPr>
                <w:lang w:val="en-US"/>
              </w:rPr>
              <w:t xml:space="preserve"> investment of $</w:t>
            </w:r>
            <w:r w:rsidRPr="00B25B15">
              <w:rPr>
                <w:color w:val="00B050"/>
                <w:lang w:val="en-US"/>
              </w:rPr>
              <w:t>[</w:t>
            </w:r>
            <w:r w:rsidRPr="00B25B15">
              <w:rPr>
                <w:noProof/>
                <w:color w:val="00B050"/>
                <w:lang w:val="en-US"/>
              </w:rPr>
              <w:t>xx]</w:t>
            </w:r>
            <w:r w:rsidRPr="00B25B15">
              <w:rPr>
                <w:lang w:val="en-US"/>
              </w:rPr>
              <w:t xml:space="preserve"> will make buildings more efficient </w:t>
            </w:r>
            <w:r w:rsidR="00617326">
              <w:rPr>
                <w:lang w:val="en-US"/>
              </w:rPr>
              <w:t>and</w:t>
            </w:r>
            <w:r w:rsidRPr="00B25B15">
              <w:rPr>
                <w:lang w:val="en-US"/>
              </w:rPr>
              <w:t xml:space="preserve"> help the people of #</w:t>
            </w:r>
            <w:r w:rsidR="00171175" w:rsidRPr="00B25B15">
              <w:rPr>
                <w:color w:val="00B050"/>
                <w:lang w:val="en-US"/>
              </w:rPr>
              <w:t>[</w:t>
            </w:r>
            <w:r w:rsidR="005F43D3">
              <w:rPr>
                <w:rFonts w:cs="Calibri"/>
                <w:color w:val="00B050"/>
                <w:lang w:val="en-US"/>
              </w:rPr>
              <w:t>city</w:t>
            </w:r>
            <w:r w:rsidR="00AF6879">
              <w:rPr>
                <w:rFonts w:cs="Calibri"/>
                <w:color w:val="00B050"/>
                <w:lang w:val="en-US"/>
              </w:rPr>
              <w:t xml:space="preserve"> name</w:t>
            </w:r>
            <w:r w:rsidR="00171175"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save money and tackle #ClimateChange</w:t>
            </w:r>
            <w:r w:rsidR="00617326">
              <w:rPr>
                <w:lang w:val="en-US"/>
              </w:rPr>
              <w:t>.</w:t>
            </w:r>
            <w:r w:rsidR="0031692C" w:rsidRPr="00B25B15">
              <w:rPr>
                <w:lang w:val="en-US"/>
              </w:rPr>
              <w:t xml:space="preserve"> </w:t>
            </w:r>
          </w:p>
          <w:p w14:paraId="3FE08A1E" w14:textId="77777777" w:rsidR="00C411C1" w:rsidRPr="00B25B15" w:rsidRDefault="00C411C1" w:rsidP="0031692C">
            <w:pPr>
              <w:rPr>
                <w:lang w:val="en-US"/>
              </w:rPr>
            </w:pPr>
          </w:p>
          <w:p w14:paraId="65FC7E9B" w14:textId="1577453F" w:rsidR="00C411C1" w:rsidRDefault="00C411C1" w:rsidP="0031692C">
            <w:pPr>
              <w:rPr>
                <w:lang w:val="fr-CA"/>
              </w:rPr>
            </w:pPr>
            <w:r>
              <w:rPr>
                <w:lang w:val="fr-CA"/>
              </w:rPr>
              <w:t xml:space="preserve">Le </w:t>
            </w:r>
            <w:r w:rsidRPr="002936D8">
              <w:rPr>
                <w:lang w:val="fr-CA"/>
              </w:rPr>
              <w:t>Fonds pour une économie à faibles émissions de carbone</w:t>
            </w:r>
            <w:r w:rsidR="00C22906">
              <w:rPr>
                <w:lang w:val="fr-CA"/>
              </w:rPr>
              <w:t xml:space="preserve"> du gouvernement du Canada</w:t>
            </w:r>
            <w:r>
              <w:rPr>
                <w:lang w:val="fr-CA"/>
              </w:rPr>
              <w:t xml:space="preserve"> investit </w:t>
            </w:r>
            <w:r w:rsidRPr="00447FB0">
              <w:rPr>
                <w:color w:val="00B050"/>
                <w:lang w:val="fr-CA"/>
              </w:rPr>
              <w:t>[</w:t>
            </w:r>
            <w:r w:rsidRPr="00447FB0">
              <w:rPr>
                <w:noProof/>
                <w:color w:val="00B050"/>
                <w:lang w:val="fr-CA"/>
              </w:rPr>
              <w:t>xx]</w:t>
            </w:r>
            <w:r w:rsidR="00C22906">
              <w:rPr>
                <w:noProof/>
                <w:color w:val="00B050"/>
                <w:lang w:val="fr-CA"/>
              </w:rPr>
              <w:t> </w:t>
            </w:r>
            <w:r>
              <w:rPr>
                <w:lang w:val="fr-CA"/>
              </w:rPr>
              <w:t>$ pour r</w:t>
            </w:r>
            <w:r w:rsidR="007D72CD">
              <w:rPr>
                <w:lang w:val="fr-CA"/>
              </w:rPr>
              <w:t>endre les bâtiments plus efficaces</w:t>
            </w:r>
            <w:r>
              <w:rPr>
                <w:lang w:val="fr-CA"/>
              </w:rPr>
              <w:t xml:space="preserve"> et aider les résidents </w:t>
            </w:r>
            <w:r w:rsidR="00C22906" w:rsidRPr="00C22906">
              <w:rPr>
                <w:highlight w:val="yellow"/>
                <w:lang w:val="fr-CA"/>
              </w:rPr>
              <w:t>du/de l’</w:t>
            </w:r>
            <w:r w:rsidR="00C22906">
              <w:rPr>
                <w:lang w:val="fr-CA"/>
              </w:rPr>
              <w:t xml:space="preserve"> </w:t>
            </w:r>
            <w:r w:rsidRPr="00447FB0">
              <w:rPr>
                <w:lang w:val="fr-CA"/>
              </w:rPr>
              <w:t>#</w:t>
            </w:r>
            <w:r w:rsidR="00171175"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</w:t>
            </w:r>
            <w:r w:rsidR="002B610A">
              <w:rPr>
                <w:color w:val="00B050"/>
                <w:lang w:val="fr-CA"/>
              </w:rPr>
              <w:t>e la ville du</w:t>
            </w:r>
            <w:r w:rsidR="00171175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71175">
              <w:rPr>
                <w:rFonts w:cs="Calibri"/>
                <w:color w:val="00B050"/>
                <w:lang w:val="fr-CA"/>
              </w:rPr>
              <w:t>]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>à économiser et à lutter contre les #ChangementsClimatiques</w:t>
            </w:r>
            <w:r w:rsidR="00591A1B">
              <w:rPr>
                <w:lang w:val="fr-CA"/>
              </w:rPr>
              <w:t xml:space="preserve">. </w:t>
            </w:r>
          </w:p>
          <w:p w14:paraId="542F3B1F" w14:textId="241F75F2" w:rsidR="00C411C1" w:rsidRPr="00447FB0" w:rsidRDefault="00C411C1" w:rsidP="0031692C">
            <w:pPr>
              <w:rPr>
                <w:lang w:val="fr-CA"/>
              </w:rPr>
            </w:pPr>
          </w:p>
        </w:tc>
        <w:tc>
          <w:tcPr>
            <w:tcW w:w="3260" w:type="dxa"/>
          </w:tcPr>
          <w:p w14:paraId="31EBB81B" w14:textId="6954BCC2" w:rsidR="00F30EAC" w:rsidRPr="00447FB0" w:rsidRDefault="00986F0E" w:rsidP="00FB3181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lastRenderedPageBreak/>
              <w:drawing>
                <wp:inline distT="0" distB="0" distL="0" distR="0" wp14:anchorId="72DA5E00" wp14:editId="31E480A5">
                  <wp:extent cx="1851206" cy="1106096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206" cy="1106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EAC" w:rsidRPr="00447FB0" w14:paraId="173CEF6E" w14:textId="3B02B4E2" w:rsidTr="00591A1B">
        <w:tc>
          <w:tcPr>
            <w:tcW w:w="1531" w:type="dxa"/>
            <w:shd w:val="clear" w:color="auto" w:fill="auto"/>
          </w:tcPr>
          <w:p w14:paraId="189EB7E9" w14:textId="7C08AB44" w:rsidR="00F30EAC" w:rsidRPr="006F69D4" w:rsidRDefault="00F30EAC" w:rsidP="006F69D4">
            <w:pPr>
              <w:rPr>
                <w:rFonts w:cstheme="minorHAnsi"/>
                <w:highlight w:val="green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Agriculture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6F69D4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Agriculture</w:t>
            </w:r>
          </w:p>
        </w:tc>
        <w:tc>
          <w:tcPr>
            <w:tcW w:w="6237" w:type="dxa"/>
            <w:shd w:val="clear" w:color="auto" w:fill="auto"/>
          </w:tcPr>
          <w:p w14:paraId="674B357C" w14:textId="4EEFEF57" w:rsidR="00F30EAC" w:rsidRPr="00B25B15" w:rsidRDefault="00F30EAC" w:rsidP="00A862D8">
            <w:pPr>
              <w:rPr>
                <w:lang w:val="en-US"/>
              </w:rPr>
            </w:pPr>
            <w:r w:rsidRPr="00B25B15">
              <w:rPr>
                <w:lang w:val="en-US"/>
              </w:rPr>
              <w:t>We are investing in #agriculture projects to help businesses reduce their #CarbonFootprint and take advantage of new technologies thanks to an investment from</w:t>
            </w:r>
            <w:r w:rsidR="00BF6DBA" w:rsidRPr="00B25B15">
              <w:rPr>
                <w:lang w:val="en-US"/>
              </w:rPr>
              <w:t xml:space="preserve"> the Government of Canada’s</w:t>
            </w:r>
            <w:r w:rsidRPr="00B25B15">
              <w:rPr>
                <w:lang w:val="en-US"/>
              </w:rPr>
              <w:t xml:space="preserve"> #LowCarbon Economy Fun</w:t>
            </w:r>
            <w:r w:rsidR="00BF6DBA" w:rsidRPr="00B25B15">
              <w:rPr>
                <w:lang w:val="en-US"/>
              </w:rPr>
              <w:t>d</w:t>
            </w:r>
            <w:r w:rsidRPr="00B25B15">
              <w:rPr>
                <w:lang w:val="en-US"/>
              </w:rPr>
              <w:t xml:space="preserve">. </w:t>
            </w:r>
          </w:p>
          <w:p w14:paraId="419CB033" w14:textId="77777777" w:rsidR="007D72CD" w:rsidRPr="00B25B15" w:rsidRDefault="007D72CD" w:rsidP="00A862D8">
            <w:pPr>
              <w:rPr>
                <w:lang w:val="en-US"/>
              </w:rPr>
            </w:pPr>
          </w:p>
          <w:p w14:paraId="33206A06" w14:textId="65BDB1B9" w:rsidR="007D72CD" w:rsidRDefault="007D72CD" w:rsidP="00A862D8">
            <w:pPr>
              <w:rPr>
                <w:lang w:val="fr-CA"/>
              </w:rPr>
            </w:pPr>
            <w:r>
              <w:rPr>
                <w:lang w:val="fr-CA"/>
              </w:rPr>
              <w:t xml:space="preserve">Grâce au </w:t>
            </w:r>
            <w:r w:rsidRPr="002936D8">
              <w:rPr>
                <w:lang w:val="fr-CA"/>
              </w:rPr>
              <w:t>Fonds pour une économie à faibles émissions de carbone</w:t>
            </w:r>
            <w:r w:rsidR="00C22906">
              <w:rPr>
                <w:lang w:val="fr-CA"/>
              </w:rPr>
              <w:t xml:space="preserve"> du gouvernement du Canada</w:t>
            </w:r>
            <w:r>
              <w:rPr>
                <w:lang w:val="fr-CA"/>
              </w:rPr>
              <w:t>, nous investissons dans des projets d’#agriculture pour aider les entreprises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 xml:space="preserve">à réduire leur </w:t>
            </w:r>
            <w:r w:rsidRPr="00447FB0">
              <w:rPr>
                <w:lang w:val="fr-CA"/>
              </w:rPr>
              <w:t>#</w:t>
            </w:r>
            <w:r>
              <w:rPr>
                <w:lang w:val="fr-CA"/>
              </w:rPr>
              <w:t>EmpreinteCarbone et à profiter des nouvelles technologies</w:t>
            </w:r>
            <w:r w:rsidRPr="00447FB0">
              <w:rPr>
                <w:lang w:val="fr-CA"/>
              </w:rPr>
              <w:t>.</w:t>
            </w:r>
            <w:r w:rsidR="00591A1B">
              <w:rPr>
                <w:lang w:val="fr-CA"/>
              </w:rPr>
              <w:t xml:space="preserve"> </w:t>
            </w:r>
          </w:p>
          <w:p w14:paraId="1C02171A" w14:textId="4FEC91A8" w:rsidR="007D72CD" w:rsidRPr="00447FB0" w:rsidRDefault="007D72CD" w:rsidP="00A862D8">
            <w:pPr>
              <w:rPr>
                <w:lang w:val="fr-CA"/>
              </w:rPr>
            </w:pPr>
          </w:p>
        </w:tc>
        <w:tc>
          <w:tcPr>
            <w:tcW w:w="3260" w:type="dxa"/>
          </w:tcPr>
          <w:p w14:paraId="3AFE610F" w14:textId="77777777" w:rsidR="00F30EAC" w:rsidRPr="00447FB0" w:rsidRDefault="00986F0E" w:rsidP="000D732E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4227130B" wp14:editId="05B0D59B">
                  <wp:extent cx="1851206" cy="1106096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206" cy="1106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E20A1B" w14:textId="6487A08C" w:rsidR="00792EC8" w:rsidRPr="00447FB0" w:rsidRDefault="00792EC8" w:rsidP="000D732E">
            <w:pPr>
              <w:rPr>
                <w:lang w:val="fr-CA"/>
              </w:rPr>
            </w:pPr>
          </w:p>
        </w:tc>
      </w:tr>
      <w:tr w:rsidR="00A862D8" w:rsidRPr="00447FB0" w14:paraId="61D74EBE" w14:textId="77777777" w:rsidTr="00591A1B">
        <w:tc>
          <w:tcPr>
            <w:tcW w:w="1531" w:type="dxa"/>
            <w:shd w:val="clear" w:color="auto" w:fill="auto"/>
          </w:tcPr>
          <w:p w14:paraId="5DB11695" w14:textId="4BDA2508" w:rsidR="00A862D8" w:rsidRPr="006F69D4" w:rsidRDefault="00A862D8" w:rsidP="00B65FCF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Forestry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Secteur forestier</w:t>
            </w:r>
          </w:p>
        </w:tc>
        <w:tc>
          <w:tcPr>
            <w:tcW w:w="6237" w:type="dxa"/>
            <w:shd w:val="clear" w:color="auto" w:fill="auto"/>
          </w:tcPr>
          <w:p w14:paraId="21814686" w14:textId="669FAE85" w:rsidR="00A862D8" w:rsidRPr="00B25B15" w:rsidRDefault="00A862D8" w:rsidP="00E27C82">
            <w:pPr>
              <w:rPr>
                <w:lang w:val="en-US"/>
              </w:rPr>
            </w:pPr>
            <w:r w:rsidRPr="00B25B15">
              <w:rPr>
                <w:lang w:val="en-US"/>
              </w:rPr>
              <w:t>Canada’s #LowCarbon Economy Fund investment in #</w:t>
            </w:r>
            <w:r w:rsidR="00171175" w:rsidRPr="00B25B15">
              <w:rPr>
                <w:color w:val="00B050"/>
                <w:lang w:val="en-US"/>
              </w:rPr>
              <w:t>[</w:t>
            </w:r>
            <w:r w:rsidR="00171175">
              <w:rPr>
                <w:rFonts w:cs="Calibri"/>
                <w:color w:val="00B050"/>
                <w:lang w:val="en-US"/>
              </w:rPr>
              <w:t>recipient</w:t>
            </w:r>
            <w:r w:rsidR="00171175" w:rsidRPr="00B25B15">
              <w:rPr>
                <w:rFonts w:cs="Calibri"/>
                <w:color w:val="00B050"/>
                <w:lang w:val="en-US"/>
              </w:rPr>
              <w:t>’s name</w:t>
            </w:r>
            <w:r w:rsidR="00171175" w:rsidRPr="00B25B15">
              <w:rPr>
                <w:color w:val="00B050"/>
                <w:lang w:val="en-US"/>
              </w:rPr>
              <w:t>]</w:t>
            </w:r>
            <w:r w:rsidR="00171175">
              <w:rPr>
                <w:color w:val="00B050"/>
                <w:lang w:val="en-US"/>
              </w:rPr>
              <w:t xml:space="preserve"> </w:t>
            </w:r>
            <w:r w:rsidR="00646952" w:rsidRPr="00B25B15">
              <w:rPr>
                <w:lang w:val="en-US"/>
              </w:rPr>
              <w:t>will support forestry projects and</w:t>
            </w:r>
            <w:r w:rsidRPr="00B25B15">
              <w:rPr>
                <w:lang w:val="en-US"/>
              </w:rPr>
              <w:t xml:space="preserve"> take advantage of #CleanTechnologies</w:t>
            </w:r>
            <w:r w:rsidR="00E27C82" w:rsidRPr="00B25B15">
              <w:rPr>
                <w:lang w:val="en-US"/>
              </w:rPr>
              <w:t xml:space="preserve"> opportunities for carbon storage</w:t>
            </w:r>
            <w:r w:rsidRPr="00B25B15">
              <w:rPr>
                <w:lang w:val="en-US"/>
              </w:rPr>
              <w:t xml:space="preserve"> to fight </w:t>
            </w:r>
            <w:r w:rsidR="00E27C82" w:rsidRPr="00B25B15">
              <w:rPr>
                <w:lang w:val="en-US"/>
              </w:rPr>
              <w:t>#</w:t>
            </w:r>
            <w:r w:rsidRPr="00B25B15">
              <w:rPr>
                <w:lang w:val="en-US"/>
              </w:rPr>
              <w:t>ClimateChange!</w:t>
            </w:r>
          </w:p>
          <w:p w14:paraId="777B4EF4" w14:textId="77777777" w:rsidR="007D72CD" w:rsidRPr="00B25B15" w:rsidRDefault="007D72CD" w:rsidP="00E27C82">
            <w:pPr>
              <w:rPr>
                <w:lang w:val="en-US"/>
              </w:rPr>
            </w:pPr>
          </w:p>
          <w:p w14:paraId="6170842A" w14:textId="22052093" w:rsidR="007D72CD" w:rsidRDefault="0063371D" w:rsidP="00E27C82">
            <w:pPr>
              <w:rPr>
                <w:lang w:val="fr-CA"/>
              </w:rPr>
            </w:pPr>
            <w:r>
              <w:rPr>
                <w:lang w:val="fr-CA"/>
              </w:rPr>
              <w:t>L</w:t>
            </w:r>
            <w:r w:rsidR="009F59FF">
              <w:rPr>
                <w:lang w:val="fr-CA"/>
              </w:rPr>
              <w:t>e</w:t>
            </w:r>
            <w:r>
              <w:rPr>
                <w:lang w:val="fr-CA"/>
              </w:rPr>
              <w:t xml:space="preserve"> </w:t>
            </w:r>
            <w:r w:rsidRPr="002936D8">
              <w:rPr>
                <w:lang w:val="fr-CA"/>
              </w:rPr>
              <w:t>Fonds pour une économie à faibles émissions de carbone</w:t>
            </w:r>
            <w:r w:rsidRPr="00447FB0">
              <w:rPr>
                <w:lang w:val="fr-CA"/>
              </w:rPr>
              <w:t xml:space="preserve"> </w:t>
            </w:r>
            <w:r w:rsidR="00476269">
              <w:rPr>
                <w:lang w:val="fr-CA"/>
              </w:rPr>
              <w:t>du GC</w:t>
            </w:r>
            <w:r w:rsidR="009F59FF">
              <w:rPr>
                <w:lang w:val="fr-CA"/>
              </w:rPr>
              <w:t xml:space="preserve"> aidera</w:t>
            </w:r>
            <w:r w:rsidR="001632E6">
              <w:rPr>
                <w:lang w:val="fr-CA"/>
              </w:rPr>
              <w:t xml:space="preserve"> </w:t>
            </w:r>
            <w:r w:rsidR="001632E6" w:rsidRPr="001632E6">
              <w:rPr>
                <w:highlight w:val="yellow"/>
                <w:lang w:val="fr-CA"/>
              </w:rPr>
              <w:t>le/la/l’</w:t>
            </w:r>
            <w:r>
              <w:rPr>
                <w:lang w:val="fr-CA"/>
              </w:rPr>
              <w:t xml:space="preserve"> </w:t>
            </w:r>
            <w:r w:rsidR="007D72CD" w:rsidRPr="00447FB0">
              <w:rPr>
                <w:lang w:val="fr-CA"/>
              </w:rPr>
              <w:t>#</w:t>
            </w:r>
            <w:r w:rsidR="00171175"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71175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71175" w:rsidRPr="00447FB0">
              <w:rPr>
                <w:rFonts w:cs="Calibri"/>
                <w:color w:val="00B050"/>
                <w:lang w:val="fr-CA"/>
              </w:rPr>
              <w:t xml:space="preserve">] </w:t>
            </w:r>
            <w:r w:rsidR="009F59FF">
              <w:rPr>
                <w:lang w:val="fr-CA"/>
              </w:rPr>
              <w:t>à investir dans</w:t>
            </w:r>
            <w:r>
              <w:rPr>
                <w:lang w:val="fr-CA"/>
              </w:rPr>
              <w:t xml:space="preserve"> </w:t>
            </w:r>
            <w:r w:rsidR="009F59FF">
              <w:rPr>
                <w:lang w:val="fr-CA"/>
              </w:rPr>
              <w:t xml:space="preserve">des </w:t>
            </w:r>
            <w:r>
              <w:rPr>
                <w:lang w:val="fr-CA"/>
              </w:rPr>
              <w:t>projets de foresterie et</w:t>
            </w:r>
            <w:r w:rsidR="009F59FF">
              <w:rPr>
                <w:lang w:val="fr-CA"/>
              </w:rPr>
              <w:t xml:space="preserve"> </w:t>
            </w:r>
            <w:r w:rsidR="00476269">
              <w:rPr>
                <w:lang w:val="fr-CA"/>
              </w:rPr>
              <w:t xml:space="preserve">à saisir des occasions </w:t>
            </w:r>
            <w:r w:rsidR="009F59FF">
              <w:rPr>
                <w:lang w:val="fr-CA"/>
              </w:rPr>
              <w:t>en</w:t>
            </w:r>
            <w:r w:rsidR="00476269">
              <w:rPr>
                <w:lang w:val="fr-CA"/>
              </w:rPr>
              <w:t xml:space="preserve"> matière de</w:t>
            </w:r>
            <w:r w:rsidR="009F59FF">
              <w:rPr>
                <w:lang w:val="fr-CA"/>
              </w:rPr>
              <w:t xml:space="preserve"> #TechPropre pour le</w:t>
            </w:r>
            <w:r w:rsidR="002D4142">
              <w:rPr>
                <w:lang w:val="fr-CA"/>
              </w:rPr>
              <w:t xml:space="preserve"> stockage</w:t>
            </w:r>
            <w:r w:rsidR="009F59FF">
              <w:rPr>
                <w:lang w:val="fr-CA"/>
              </w:rPr>
              <w:t xml:space="preserve"> du carbone et la lutte contre les #ChangementsClimatiques</w:t>
            </w:r>
            <w:r w:rsidR="007D72CD" w:rsidRPr="00447FB0">
              <w:rPr>
                <w:lang w:val="fr-CA"/>
              </w:rPr>
              <w:t>!</w:t>
            </w:r>
          </w:p>
          <w:p w14:paraId="6DBC2A8B" w14:textId="5090E365" w:rsidR="007D72CD" w:rsidRPr="00447FB0" w:rsidRDefault="007D72CD" w:rsidP="00E27C82">
            <w:pPr>
              <w:rPr>
                <w:lang w:val="fr-CA"/>
              </w:rPr>
            </w:pPr>
          </w:p>
        </w:tc>
        <w:tc>
          <w:tcPr>
            <w:tcW w:w="3260" w:type="dxa"/>
          </w:tcPr>
          <w:p w14:paraId="66B8FD39" w14:textId="0F055A24" w:rsidR="00A862D8" w:rsidRPr="00447FB0" w:rsidRDefault="00986F0E" w:rsidP="000D732E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5B5FBD5D" wp14:editId="3EE84AE3">
                  <wp:extent cx="1851206" cy="1106096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206" cy="1106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44889D" w14:textId="348B1D5E" w:rsidR="002E6D84" w:rsidRPr="00447FB0" w:rsidRDefault="002E6D84" w:rsidP="005E3B23">
      <w:pPr>
        <w:spacing w:after="0" w:line="240" w:lineRule="auto"/>
        <w:jc w:val="center"/>
        <w:rPr>
          <w:lang w:val="fr-CA"/>
        </w:rPr>
      </w:pPr>
    </w:p>
    <w:p w14:paraId="394FADAD" w14:textId="77777777" w:rsidR="008B7D6D" w:rsidRPr="00447FB0" w:rsidRDefault="008B7D6D" w:rsidP="005E3B23">
      <w:pPr>
        <w:spacing w:after="0" w:line="240" w:lineRule="auto"/>
        <w:jc w:val="center"/>
        <w:rPr>
          <w:lang w:val="fr-CA"/>
        </w:rPr>
      </w:pPr>
    </w:p>
    <w:p w14:paraId="1B26AE9B" w14:textId="46B39DFB" w:rsidR="00DB792A" w:rsidRPr="00447FB0" w:rsidRDefault="005C1500" w:rsidP="000D0F5E">
      <w:pPr>
        <w:spacing w:after="0" w:line="240" w:lineRule="auto"/>
        <w:jc w:val="center"/>
        <w:rPr>
          <w:lang w:val="fr-CA"/>
        </w:rPr>
      </w:pPr>
      <w:r w:rsidRPr="00447FB0">
        <w:rPr>
          <w:noProof/>
          <w:lang w:eastAsia="en-CA"/>
        </w:rPr>
        <w:drawing>
          <wp:inline distT="0" distB="0" distL="0" distR="0" wp14:anchorId="46132F11" wp14:editId="44EA5928">
            <wp:extent cx="1157535" cy="346727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34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A2856" w14:textId="77777777" w:rsidR="000D0F5E" w:rsidRPr="00447FB0" w:rsidRDefault="000D0F5E" w:rsidP="000D0F5E">
      <w:pPr>
        <w:spacing w:after="0" w:line="240" w:lineRule="auto"/>
        <w:jc w:val="center"/>
        <w:rPr>
          <w:lang w:val="fr-CA"/>
        </w:rPr>
      </w:pPr>
    </w:p>
    <w:tbl>
      <w:tblPr>
        <w:tblStyle w:val="Grilledutableau"/>
        <w:tblW w:w="1102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31"/>
        <w:gridCol w:w="6188"/>
        <w:gridCol w:w="3302"/>
      </w:tblGrid>
      <w:tr w:rsidR="008B7D6D" w:rsidRPr="004A346A" w14:paraId="13AF9068" w14:textId="75DB1B99" w:rsidTr="00591A1B">
        <w:tc>
          <w:tcPr>
            <w:tcW w:w="1531" w:type="dxa"/>
            <w:shd w:val="clear" w:color="auto" w:fill="F2F2F2" w:themeFill="background1" w:themeFillShade="F2"/>
          </w:tcPr>
          <w:p w14:paraId="2B21F0DC" w14:textId="370D7797" w:rsidR="008B7D6D" w:rsidRPr="006B2E0C" w:rsidRDefault="008B7D6D" w:rsidP="003A345A">
            <w:pPr>
              <w:jc w:val="center"/>
              <w:rPr>
                <w:b/>
              </w:rPr>
            </w:pPr>
            <w:r w:rsidRPr="006B2E0C">
              <w:rPr>
                <w:b/>
              </w:rPr>
              <w:t>Theme</w:t>
            </w:r>
            <w:r w:rsidR="008B60A5" w:rsidRPr="006B2E0C">
              <w:rPr>
                <w:b/>
              </w:rPr>
              <w:t>/</w:t>
            </w:r>
            <w:r w:rsidR="006B2E0C" w:rsidRPr="006B2E0C">
              <w:rPr>
                <w:b/>
              </w:rPr>
              <w:br/>
            </w:r>
            <w:r w:rsidR="008B60A5" w:rsidRPr="006B2E0C">
              <w:rPr>
                <w:b/>
              </w:rPr>
              <w:t>Thématique</w:t>
            </w:r>
          </w:p>
        </w:tc>
        <w:tc>
          <w:tcPr>
            <w:tcW w:w="6188" w:type="dxa"/>
            <w:shd w:val="clear" w:color="auto" w:fill="F2F2F2" w:themeFill="background1" w:themeFillShade="F2"/>
          </w:tcPr>
          <w:p w14:paraId="50220043" w14:textId="4D309CB8" w:rsidR="008B7D6D" w:rsidRPr="006B2E0C" w:rsidRDefault="008B7D6D" w:rsidP="003A345A">
            <w:pPr>
              <w:jc w:val="center"/>
              <w:rPr>
                <w:b/>
              </w:rPr>
            </w:pPr>
            <w:r w:rsidRPr="006B2E0C">
              <w:rPr>
                <w:b/>
              </w:rPr>
              <w:t>Content</w:t>
            </w:r>
            <w:r w:rsidR="008B60A5" w:rsidRPr="006B2E0C">
              <w:rPr>
                <w:b/>
              </w:rPr>
              <w:t>/Contenu</w:t>
            </w:r>
          </w:p>
          <w:p w14:paraId="4370EA19" w14:textId="77777777" w:rsidR="008B7D6D" w:rsidRPr="006B2E0C" w:rsidRDefault="008B7D6D" w:rsidP="003A345A">
            <w:pPr>
              <w:jc w:val="center"/>
            </w:pPr>
            <w:r w:rsidRPr="006B2E0C">
              <w:t>(English/French)</w:t>
            </w:r>
          </w:p>
        </w:tc>
        <w:tc>
          <w:tcPr>
            <w:tcW w:w="3302" w:type="dxa"/>
            <w:shd w:val="clear" w:color="auto" w:fill="F2F2F2" w:themeFill="background1" w:themeFillShade="F2"/>
          </w:tcPr>
          <w:p w14:paraId="5CF921BF" w14:textId="39BF7B3F" w:rsidR="008B7D6D" w:rsidRPr="00FE39EC" w:rsidRDefault="008B7D6D" w:rsidP="00D313F9">
            <w:pPr>
              <w:jc w:val="center"/>
              <w:rPr>
                <w:b/>
              </w:rPr>
            </w:pPr>
            <w:r w:rsidRPr="006B2E0C">
              <w:rPr>
                <w:b/>
              </w:rPr>
              <w:t xml:space="preserve">Photo </w:t>
            </w:r>
            <w:r w:rsidR="00104D23">
              <w:rPr>
                <w:b/>
              </w:rPr>
              <w:t>or v</w:t>
            </w:r>
            <w:r w:rsidRPr="006B2E0C">
              <w:rPr>
                <w:b/>
              </w:rPr>
              <w:t>isual</w:t>
            </w:r>
            <w:r w:rsidR="00FE39EC">
              <w:rPr>
                <w:b/>
              </w:rPr>
              <w:t xml:space="preserve"> </w:t>
            </w:r>
            <w:r w:rsidR="00FE39EC" w:rsidRPr="00B25B15">
              <w:rPr>
                <w:b/>
                <w:highlight w:val="yellow"/>
                <w:lang w:val="en-US"/>
              </w:rPr>
              <w:t xml:space="preserve">* </w:t>
            </w:r>
            <w:r w:rsidR="00FE39EC">
              <w:rPr>
                <w:b/>
                <w:highlight w:val="yellow"/>
                <w:lang w:val="en-US"/>
              </w:rPr>
              <w:br/>
            </w:r>
            <w:r w:rsidR="00FE39EC" w:rsidRPr="00B25B15">
              <w:rPr>
                <w:b/>
                <w:highlight w:val="yellow"/>
                <w:lang w:val="en-US"/>
              </w:rPr>
              <w:t>files are available in the “Graphics templates” section</w:t>
            </w:r>
            <w:r w:rsidR="00FE39EC">
              <w:rPr>
                <w:b/>
                <w:lang w:val="en-US"/>
              </w:rPr>
              <w:t xml:space="preserve"> </w:t>
            </w:r>
            <w:r w:rsidR="00FE39EC" w:rsidRPr="00CF0B2A">
              <w:rPr>
                <w:b/>
              </w:rPr>
              <w:t xml:space="preserve">/ </w:t>
            </w:r>
          </w:p>
          <w:p w14:paraId="68541355" w14:textId="33A33B86" w:rsidR="00FE39EC" w:rsidRPr="00DC74C1" w:rsidRDefault="008B60A5" w:rsidP="00FE39EC">
            <w:pPr>
              <w:jc w:val="center"/>
              <w:rPr>
                <w:b/>
                <w:lang w:val="fr-CA"/>
              </w:rPr>
            </w:pPr>
            <w:r w:rsidRPr="004A346A">
              <w:rPr>
                <w:b/>
                <w:lang w:val="fr-CA"/>
              </w:rPr>
              <w:t>Photo</w:t>
            </w:r>
            <w:r w:rsidR="006F69D4" w:rsidRPr="004A346A">
              <w:rPr>
                <w:b/>
                <w:lang w:val="fr-CA"/>
              </w:rPr>
              <w:t xml:space="preserve"> </w:t>
            </w:r>
            <w:r w:rsidR="00DC74C1" w:rsidRPr="004A346A">
              <w:rPr>
                <w:b/>
                <w:lang w:val="fr-CA"/>
              </w:rPr>
              <w:t>ou</w:t>
            </w:r>
            <w:r w:rsidR="006F69D4" w:rsidRPr="004A346A">
              <w:rPr>
                <w:b/>
                <w:lang w:val="fr-CA"/>
              </w:rPr>
              <w:t xml:space="preserve"> </w:t>
            </w:r>
            <w:r w:rsidR="00DC74C1" w:rsidRPr="004A346A">
              <w:rPr>
                <w:b/>
                <w:lang w:val="fr-CA"/>
              </w:rPr>
              <w:t>é</w:t>
            </w:r>
            <w:r w:rsidR="0089015F" w:rsidRPr="004A346A">
              <w:rPr>
                <w:b/>
                <w:lang w:val="fr-CA"/>
              </w:rPr>
              <w:t>lément v</w:t>
            </w:r>
            <w:r w:rsidRPr="004A346A">
              <w:rPr>
                <w:b/>
                <w:lang w:val="fr-CA"/>
              </w:rPr>
              <w:t>isuel</w:t>
            </w:r>
            <w:r w:rsidR="00FE39EC">
              <w:rPr>
                <w:b/>
                <w:lang w:val="fr-CA"/>
              </w:rPr>
              <w:t xml:space="preserve"> </w:t>
            </w:r>
            <w:r w:rsidR="00FE39EC" w:rsidRPr="00CF0B2A">
              <w:rPr>
                <w:b/>
                <w:highlight w:val="yellow"/>
                <w:lang w:val="fr-CA"/>
              </w:rPr>
              <w:t xml:space="preserve">* </w:t>
            </w:r>
            <w:r w:rsidR="00FE39EC">
              <w:rPr>
                <w:b/>
                <w:highlight w:val="yellow"/>
                <w:lang w:val="fr-CA"/>
              </w:rPr>
              <w:br/>
            </w:r>
            <w:r w:rsidR="00FE39EC" w:rsidRPr="00CF0B2A">
              <w:rPr>
                <w:b/>
                <w:highlight w:val="yellow"/>
                <w:lang w:val="fr-CA"/>
              </w:rPr>
              <w:t>les fichiers sont disponibles dans la section « Modèles des éléments graphiques »</w:t>
            </w:r>
          </w:p>
          <w:p w14:paraId="71BEA7A7" w14:textId="04D44E80" w:rsidR="008B60A5" w:rsidRPr="004A346A" w:rsidRDefault="008B60A5" w:rsidP="00DC74C1">
            <w:pPr>
              <w:jc w:val="center"/>
              <w:rPr>
                <w:b/>
                <w:lang w:val="fr-CA"/>
              </w:rPr>
            </w:pPr>
          </w:p>
        </w:tc>
      </w:tr>
      <w:tr w:rsidR="008B7D6D" w:rsidRPr="00447FB0" w14:paraId="630728B1" w14:textId="3A32A13D" w:rsidTr="00591A1B">
        <w:tc>
          <w:tcPr>
            <w:tcW w:w="1531" w:type="dxa"/>
          </w:tcPr>
          <w:p w14:paraId="5143A133" w14:textId="18632092" w:rsidR="008B7D6D" w:rsidRPr="006B2E0C" w:rsidRDefault="008B7D6D" w:rsidP="003A345A">
            <w:pPr>
              <w:rPr>
                <w:rFonts w:cstheme="minorHAnsi"/>
              </w:rPr>
            </w:pPr>
            <w:r w:rsidRPr="006B2E0C">
              <w:rPr>
                <w:rFonts w:cstheme="minorHAnsi"/>
              </w:rPr>
              <w:t>Jobs</w:t>
            </w:r>
            <w:r w:rsidR="008B60A5" w:rsidRPr="006B2E0C">
              <w:rPr>
                <w:rFonts w:cstheme="minorHAnsi"/>
              </w:rPr>
              <w:t>/Emplois</w:t>
            </w:r>
          </w:p>
        </w:tc>
        <w:tc>
          <w:tcPr>
            <w:tcW w:w="6188" w:type="dxa"/>
          </w:tcPr>
          <w:p w14:paraId="1FE4B44A" w14:textId="180FAABB" w:rsidR="008B7D6D" w:rsidRPr="00B25B15" w:rsidRDefault="008B7D6D" w:rsidP="006D206F">
            <w:pPr>
              <w:rPr>
                <w:lang w:val="en-US"/>
              </w:rPr>
            </w:pPr>
            <w:r w:rsidRPr="00B25B15">
              <w:rPr>
                <w:lang w:val="en-US"/>
              </w:rPr>
              <w:t>Great news! Thanks to the Government of Canada</w:t>
            </w:r>
            <w:r w:rsidR="00A862D8" w:rsidRPr="00B25B15">
              <w:rPr>
                <w:lang w:val="en-US"/>
              </w:rPr>
              <w:t>’s</w:t>
            </w:r>
            <w:r w:rsidRPr="00B25B15">
              <w:rPr>
                <w:lang w:val="en-US"/>
              </w:rPr>
              <w:t xml:space="preserve"> </w:t>
            </w:r>
            <w:r w:rsidRPr="00B25B15">
              <w:rPr>
                <w:color w:val="00B050"/>
                <w:lang w:val="en-US"/>
              </w:rPr>
              <w:t>$[xx]</w:t>
            </w:r>
            <w:r w:rsidRPr="00B25B15">
              <w:rPr>
                <w:lang w:val="en-US"/>
              </w:rPr>
              <w:t xml:space="preserve"> investment from the</w:t>
            </w:r>
            <w:r w:rsidRPr="00B25B15">
              <w:rPr>
                <w:rFonts w:ascii="Cambria" w:hAnsi="Cambria" w:cs="Calibri"/>
                <w:lang w:val="en-US"/>
              </w:rPr>
              <w:t xml:space="preserve"> </w:t>
            </w:r>
            <w:r w:rsidRPr="00B25B15">
              <w:rPr>
                <w:lang w:val="en-US"/>
              </w:rPr>
              <w:t xml:space="preserve">Low Carbon Economy Fund, </w:t>
            </w:r>
            <w:r w:rsidR="00171175" w:rsidRPr="00B25B15">
              <w:rPr>
                <w:color w:val="00B050"/>
                <w:lang w:val="en-US"/>
              </w:rPr>
              <w:t>[</w:t>
            </w:r>
            <w:r w:rsidR="00BA6281">
              <w:rPr>
                <w:color w:val="00B050"/>
                <w:lang w:val="en-US"/>
              </w:rPr>
              <w:t>r</w:t>
            </w:r>
            <w:r w:rsidR="00171175">
              <w:rPr>
                <w:rFonts w:cs="Calibri"/>
                <w:color w:val="00B050"/>
                <w:lang w:val="en-US"/>
              </w:rPr>
              <w:t>ecipient</w:t>
            </w:r>
            <w:r w:rsidR="00171175" w:rsidRPr="00B25B15">
              <w:rPr>
                <w:rFonts w:cs="Calibri"/>
                <w:color w:val="00B050"/>
                <w:lang w:val="en-US"/>
              </w:rPr>
              <w:t>’s name</w:t>
            </w:r>
            <w:r w:rsidR="00171175" w:rsidRPr="00B25B15">
              <w:rPr>
                <w:color w:val="00B050"/>
                <w:lang w:val="en-US"/>
              </w:rPr>
              <w:t>]</w:t>
            </w:r>
            <w:r w:rsidR="00171175">
              <w:rPr>
                <w:color w:val="00B050"/>
                <w:lang w:val="en-US"/>
              </w:rPr>
              <w:t xml:space="preserve"> </w:t>
            </w:r>
            <w:r w:rsidRPr="00B25B15">
              <w:rPr>
                <w:lang w:val="en-US"/>
              </w:rPr>
              <w:t xml:space="preserve">is launching programs to help businesses create good middle-class jobs and makes communities across the country cleaner and healthier. </w:t>
            </w:r>
          </w:p>
          <w:p w14:paraId="23E541FE" w14:textId="77777777" w:rsidR="009F59FF" w:rsidRPr="00B25B15" w:rsidRDefault="009F59FF" w:rsidP="006D206F">
            <w:pPr>
              <w:rPr>
                <w:lang w:val="en-US"/>
              </w:rPr>
            </w:pPr>
          </w:p>
          <w:p w14:paraId="76B43E75" w14:textId="3CDCB54D" w:rsidR="009F59FF" w:rsidRDefault="009F59FF" w:rsidP="006D206F">
            <w:pPr>
              <w:rPr>
                <w:lang w:val="fr-CA"/>
              </w:rPr>
            </w:pPr>
            <w:r>
              <w:rPr>
                <w:lang w:val="fr-CA"/>
              </w:rPr>
              <w:t xml:space="preserve">Bonne nouvelle! Grâce à l’investissement de </w:t>
            </w:r>
            <w:r w:rsidRPr="00447FB0">
              <w:rPr>
                <w:color w:val="00B050"/>
                <w:lang w:val="fr-CA"/>
              </w:rPr>
              <w:t>[xx]</w:t>
            </w:r>
            <w:r w:rsidR="00476269">
              <w:rPr>
                <w:color w:val="00B050"/>
                <w:lang w:val="fr-CA"/>
              </w:rPr>
              <w:t> </w:t>
            </w:r>
            <w:r>
              <w:rPr>
                <w:color w:val="00B050"/>
                <w:lang w:val="fr-CA"/>
              </w:rPr>
              <w:t>$</w:t>
            </w:r>
            <w:r>
              <w:rPr>
                <w:lang w:val="fr-CA"/>
              </w:rPr>
              <w:t xml:space="preserve"> du</w:t>
            </w:r>
            <w:r w:rsidRPr="00447FB0">
              <w:rPr>
                <w:rFonts w:ascii="Cambria" w:hAnsi="Cambria" w:cs="Calibri"/>
                <w:lang w:val="fr-CA"/>
              </w:rPr>
              <w:t xml:space="preserve"> </w:t>
            </w:r>
            <w:r w:rsidRPr="002936D8">
              <w:rPr>
                <w:lang w:val="fr-CA"/>
              </w:rPr>
              <w:t>Fonds pour une économie à faibles émissions de carbone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>du gouvernement du Canada</w:t>
            </w:r>
            <w:r w:rsidRPr="00447FB0">
              <w:rPr>
                <w:lang w:val="fr-CA"/>
              </w:rPr>
              <w:t xml:space="preserve">, </w:t>
            </w:r>
            <w:r w:rsidR="00476269" w:rsidRPr="00476269">
              <w:rPr>
                <w:highlight w:val="yellow"/>
                <w:lang w:val="fr-CA"/>
              </w:rPr>
              <w:t>le/la/l’</w:t>
            </w:r>
            <w:r w:rsidR="00476269">
              <w:rPr>
                <w:lang w:val="fr-CA"/>
              </w:rPr>
              <w:t xml:space="preserve"> </w:t>
            </w:r>
            <w:r w:rsidR="00171175"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71175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71175" w:rsidRPr="00447FB0">
              <w:rPr>
                <w:rFonts w:cs="Calibri"/>
                <w:color w:val="00B050"/>
                <w:lang w:val="fr-CA"/>
              </w:rPr>
              <w:t xml:space="preserve">] </w:t>
            </w:r>
            <w:r>
              <w:rPr>
                <w:lang w:val="fr-CA"/>
              </w:rPr>
              <w:t>lance des programmes qui aideront les entreprises à créer de bons emplois pour</w:t>
            </w:r>
            <w:r w:rsidR="00184519">
              <w:rPr>
                <w:lang w:val="fr-CA"/>
              </w:rPr>
              <w:t xml:space="preserve"> la classe moyenne et</w:t>
            </w:r>
            <w:r>
              <w:rPr>
                <w:lang w:val="fr-CA"/>
              </w:rPr>
              <w:t xml:space="preserve"> des collectivités propres et saines dans l’ensemble du pays</w:t>
            </w:r>
            <w:r w:rsidRPr="00447FB0">
              <w:rPr>
                <w:lang w:val="fr-CA"/>
              </w:rPr>
              <w:t>.</w:t>
            </w:r>
          </w:p>
          <w:p w14:paraId="2A8BFCF1" w14:textId="2D216F36" w:rsidR="009F59FF" w:rsidRPr="00447FB0" w:rsidRDefault="009F59FF" w:rsidP="006D206F">
            <w:pPr>
              <w:rPr>
                <w:lang w:val="fr-CA"/>
              </w:rPr>
            </w:pPr>
          </w:p>
        </w:tc>
        <w:tc>
          <w:tcPr>
            <w:tcW w:w="3302" w:type="dxa"/>
          </w:tcPr>
          <w:p w14:paraId="7FD37C71" w14:textId="77777777" w:rsidR="00742330" w:rsidRPr="006F69D4" w:rsidRDefault="00742330" w:rsidP="00742330">
            <w:pPr>
              <w:rPr>
                <w:lang w:val="fr-CA"/>
              </w:rPr>
            </w:pPr>
            <w:r w:rsidRPr="006F69D4">
              <w:rPr>
                <w:lang w:val="fr-CA"/>
              </w:rPr>
              <w:t>LCEF Branding / Image de marque du Fonds</w:t>
            </w:r>
          </w:p>
          <w:p w14:paraId="43606678" w14:textId="55868FA9" w:rsidR="008B7D6D" w:rsidRPr="00447FB0" w:rsidRDefault="008B7D6D" w:rsidP="006D206F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26422315" wp14:editId="21C167F7">
                  <wp:extent cx="1902602" cy="1136805"/>
                  <wp:effectExtent l="0" t="0" r="254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2602" cy="1136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7D6D" w:rsidRPr="00447FB0" w14:paraId="5DF2D50E" w14:textId="6079CB0A" w:rsidTr="00591A1B">
        <w:tc>
          <w:tcPr>
            <w:tcW w:w="1531" w:type="dxa"/>
          </w:tcPr>
          <w:p w14:paraId="353059FD" w14:textId="673BDC94" w:rsidR="008B7D6D" w:rsidRPr="006F69D4" w:rsidRDefault="008B7D6D" w:rsidP="003A345A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Business</w:t>
            </w:r>
            <w:r w:rsidR="00B26958">
              <w:rPr>
                <w:rFonts w:cstheme="minorHAnsi"/>
                <w:lang w:val="fr-CA"/>
              </w:rPr>
              <w:t>es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1C5AEB">
              <w:rPr>
                <w:rFonts w:cstheme="minorHAnsi"/>
                <w:lang w:val="fr-CA"/>
              </w:rPr>
              <w:br/>
            </w:r>
            <w:r w:rsidR="008B60A5" w:rsidRPr="006F69D4">
              <w:rPr>
                <w:rFonts w:cstheme="minorHAnsi"/>
                <w:lang w:val="fr-CA"/>
              </w:rPr>
              <w:t>Entreprises</w:t>
            </w:r>
          </w:p>
        </w:tc>
        <w:tc>
          <w:tcPr>
            <w:tcW w:w="6188" w:type="dxa"/>
          </w:tcPr>
          <w:p w14:paraId="77056479" w14:textId="3DB9B71E" w:rsidR="008B7D6D" w:rsidRPr="00B25B15" w:rsidRDefault="008B7D6D" w:rsidP="00E27C82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Growing our economy and protecting the environment are both priorities! </w:t>
            </w:r>
            <w:r w:rsidR="007443B5">
              <w:rPr>
                <w:lang w:val="en-US"/>
              </w:rPr>
              <w:t>T</w:t>
            </w:r>
            <w:r w:rsidR="007443B5" w:rsidRPr="00B25B15">
              <w:rPr>
                <w:rFonts w:cs="Calibri"/>
                <w:lang w:val="en-US"/>
              </w:rPr>
              <w:t>he Low Carbon Economy Fund</w:t>
            </w:r>
            <w:r w:rsidR="007443B5">
              <w:rPr>
                <w:rFonts w:cs="Calibri"/>
                <w:lang w:val="en-US"/>
              </w:rPr>
              <w:t xml:space="preserve"> </w:t>
            </w:r>
            <w:r w:rsidR="007443B5">
              <w:rPr>
                <w:lang w:val="en-US"/>
              </w:rPr>
              <w:t>i</w:t>
            </w:r>
            <w:r w:rsidR="0009255D">
              <w:rPr>
                <w:lang w:val="en-US"/>
              </w:rPr>
              <w:t>nvests</w:t>
            </w:r>
            <w:r w:rsidR="0009255D" w:rsidRPr="00B25B15">
              <w:rPr>
                <w:lang w:val="en-US"/>
              </w:rPr>
              <w:t xml:space="preserve"> </w:t>
            </w:r>
            <w:r w:rsidR="00E27C82" w:rsidRPr="00B25B15">
              <w:rPr>
                <w:lang w:val="en-US"/>
              </w:rPr>
              <w:t xml:space="preserve">in </w:t>
            </w:r>
            <w:r w:rsidRPr="00B25B15">
              <w:rPr>
                <w:color w:val="00B050"/>
                <w:lang w:val="en-US"/>
              </w:rPr>
              <w:t>[</w:t>
            </w:r>
            <w:r w:rsidR="001A6A5A">
              <w:rPr>
                <w:rFonts w:cs="Calibri"/>
                <w:color w:val="00B050"/>
                <w:lang w:val="en-US"/>
              </w:rPr>
              <w:t>recipient</w:t>
            </w:r>
            <w:r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</w:t>
            </w:r>
            <w:r w:rsidR="007443B5">
              <w:rPr>
                <w:lang w:val="en-US"/>
              </w:rPr>
              <w:t xml:space="preserve">to </w:t>
            </w:r>
            <w:r w:rsidR="0009255D">
              <w:rPr>
                <w:lang w:val="en-US"/>
              </w:rPr>
              <w:t xml:space="preserve">help create </w:t>
            </w:r>
            <w:r w:rsidRPr="00B25B15">
              <w:rPr>
                <w:lang w:val="en-US"/>
              </w:rPr>
              <w:t xml:space="preserve">programs </w:t>
            </w:r>
            <w:r w:rsidR="0009255D">
              <w:rPr>
                <w:rFonts w:cs="Calibri"/>
                <w:lang w:val="en-US"/>
              </w:rPr>
              <w:t>to fight climate change</w:t>
            </w:r>
            <w:r w:rsidRPr="00B25B15">
              <w:rPr>
                <w:rFonts w:cs="Calibri"/>
                <w:lang w:val="en-US"/>
              </w:rPr>
              <w:t xml:space="preserve">. The </w:t>
            </w:r>
            <w:r w:rsidRPr="00B25B15">
              <w:rPr>
                <w:lang w:val="en-US"/>
              </w:rPr>
              <w:t>$</w:t>
            </w:r>
            <w:r w:rsidRPr="00B25B15">
              <w:rPr>
                <w:color w:val="00B050"/>
                <w:lang w:val="en-US"/>
              </w:rPr>
              <w:t xml:space="preserve">[xx] </w:t>
            </w:r>
            <w:r w:rsidRPr="00B25B15">
              <w:rPr>
                <w:rFonts w:cs="Calibri"/>
                <w:lang w:val="en-US"/>
              </w:rPr>
              <w:t xml:space="preserve">investment will help </w:t>
            </w:r>
            <w:r w:rsidR="00171175" w:rsidRPr="00171175">
              <w:rPr>
                <w:color w:val="00B050"/>
                <w:lang w:val="en-US"/>
              </w:rPr>
              <w:t>[</w:t>
            </w:r>
            <w:r w:rsidR="001A6A5A">
              <w:rPr>
                <w:rFonts w:cs="Calibri"/>
                <w:color w:val="00B050"/>
                <w:lang w:val="en-US"/>
              </w:rPr>
              <w:t>recipient’s name</w:t>
            </w:r>
            <w:r w:rsidR="00171175" w:rsidRPr="00171175">
              <w:rPr>
                <w:rFonts w:cs="Calibri"/>
                <w:color w:val="00B050"/>
                <w:lang w:val="en-US"/>
              </w:rPr>
              <w:t xml:space="preserve">] </w:t>
            </w:r>
            <w:r w:rsidRPr="00B25B15">
              <w:rPr>
                <w:rFonts w:cs="Calibri"/>
                <w:lang w:val="en-US"/>
              </w:rPr>
              <w:t xml:space="preserve">develop </w:t>
            </w:r>
            <w:r w:rsidRPr="00B25B15">
              <w:rPr>
                <w:lang w:val="en-US"/>
              </w:rPr>
              <w:t xml:space="preserve">clean economic growth, encourage innovation and reduce </w:t>
            </w:r>
            <w:r w:rsidR="00B2067B" w:rsidRPr="00B25B15">
              <w:rPr>
                <w:lang w:val="en-US"/>
              </w:rPr>
              <w:t>carbon pollution</w:t>
            </w:r>
            <w:r w:rsidRPr="00B25B15">
              <w:rPr>
                <w:lang w:val="en-US"/>
              </w:rPr>
              <w:t xml:space="preserve">. </w:t>
            </w:r>
          </w:p>
          <w:p w14:paraId="24EC6DD8" w14:textId="77777777" w:rsidR="00184519" w:rsidRPr="00B25B15" w:rsidRDefault="00184519" w:rsidP="00E27C82">
            <w:pPr>
              <w:rPr>
                <w:lang w:val="en-US"/>
              </w:rPr>
            </w:pPr>
          </w:p>
          <w:p w14:paraId="0D835A4A" w14:textId="3D172848" w:rsidR="00184519" w:rsidRDefault="00DC2E96" w:rsidP="00E27C82">
            <w:pPr>
              <w:rPr>
                <w:lang w:val="fr-CA"/>
              </w:rPr>
            </w:pPr>
            <w:r>
              <w:rPr>
                <w:lang w:val="fr-CA"/>
              </w:rPr>
              <w:t>La croissance de notre économie et la protection de notre environnement sont des priorités</w:t>
            </w:r>
            <w:r w:rsidR="00184519" w:rsidRPr="00447FB0">
              <w:rPr>
                <w:lang w:val="fr-CA"/>
              </w:rPr>
              <w:t xml:space="preserve">! </w:t>
            </w:r>
            <w:r>
              <w:rPr>
                <w:lang w:val="fr-CA"/>
              </w:rPr>
              <w:t>Le</w:t>
            </w:r>
            <w:r w:rsidR="00DE50D7">
              <w:rPr>
                <w:lang w:val="fr-CA"/>
              </w:rPr>
              <w:t xml:space="preserve"> financement </w:t>
            </w:r>
            <w:r w:rsidR="001E1F87" w:rsidRPr="001E1F87">
              <w:rPr>
                <w:highlight w:val="yellow"/>
                <w:lang w:val="fr-CA"/>
              </w:rPr>
              <w:t>de l’/du</w:t>
            </w:r>
            <w:r w:rsidR="001E1F87">
              <w:rPr>
                <w:lang w:val="fr-CA"/>
              </w:rPr>
              <w:t xml:space="preserve"> </w:t>
            </w:r>
            <w:r w:rsidR="001A6A5A" w:rsidRPr="00447FB0">
              <w:rPr>
                <w:color w:val="00B050"/>
                <w:lang w:val="fr-CA"/>
              </w:rPr>
              <w:t>[</w:t>
            </w:r>
            <w:r w:rsidR="001A6A5A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A6A5A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A6A5A">
              <w:rPr>
                <w:rFonts w:cs="Calibri"/>
                <w:color w:val="00B050"/>
                <w:lang w:val="fr-CA"/>
              </w:rPr>
              <w:t>]</w:t>
            </w:r>
            <w:r w:rsidR="001A6A5A" w:rsidRPr="00447FB0">
              <w:rPr>
                <w:rFonts w:cs="Calibri"/>
                <w:lang w:val="fr-CA"/>
              </w:rPr>
              <w:t xml:space="preserve"> </w:t>
            </w:r>
            <w:r w:rsidR="00DE50D7">
              <w:rPr>
                <w:lang w:val="fr-CA"/>
              </w:rPr>
              <w:t>aide à créer</w:t>
            </w:r>
            <w:r>
              <w:rPr>
                <w:lang w:val="fr-CA"/>
              </w:rPr>
              <w:t xml:space="preserve"> de nouveaux programmes appuyés par le </w:t>
            </w:r>
            <w:r w:rsidR="00171175">
              <w:rPr>
                <w:lang w:val="fr-CA"/>
              </w:rPr>
              <w:t>Fonds</w:t>
            </w:r>
            <w:r w:rsidRPr="002936D8">
              <w:rPr>
                <w:lang w:val="fr-CA"/>
              </w:rPr>
              <w:t xml:space="preserve"> pour une économie à faibles émissions de carbone</w:t>
            </w:r>
            <w:r w:rsidR="00DE50D7">
              <w:rPr>
                <w:lang w:val="fr-CA"/>
              </w:rPr>
              <w:t xml:space="preserve"> </w:t>
            </w:r>
            <w:r w:rsidR="00F655ED">
              <w:rPr>
                <w:lang w:val="fr-CA"/>
              </w:rPr>
              <w:t>afin de</w:t>
            </w:r>
            <w:r w:rsidR="00DE50D7">
              <w:rPr>
                <w:lang w:val="fr-CA"/>
              </w:rPr>
              <w:t xml:space="preserve"> lutter contre le</w:t>
            </w:r>
            <w:r w:rsidR="00F655ED">
              <w:rPr>
                <w:lang w:val="fr-CA"/>
              </w:rPr>
              <w:t>s</w:t>
            </w:r>
            <w:r w:rsidR="00DE50D7">
              <w:rPr>
                <w:lang w:val="fr-CA"/>
              </w:rPr>
              <w:t xml:space="preserve"> changement</w:t>
            </w:r>
            <w:r w:rsidR="00F655ED">
              <w:rPr>
                <w:lang w:val="fr-CA"/>
              </w:rPr>
              <w:t>s</w:t>
            </w:r>
            <w:r w:rsidR="00DE50D7">
              <w:rPr>
                <w:lang w:val="fr-CA"/>
              </w:rPr>
              <w:t xml:space="preserve"> climatique</w:t>
            </w:r>
            <w:r w:rsidR="00F655ED">
              <w:rPr>
                <w:lang w:val="fr-CA"/>
              </w:rPr>
              <w:t>s</w:t>
            </w:r>
            <w:r>
              <w:rPr>
                <w:rFonts w:cs="Calibri"/>
                <w:lang w:val="fr-CA"/>
              </w:rPr>
              <w:t xml:space="preserve">. L’investissement de </w:t>
            </w:r>
            <w:r>
              <w:rPr>
                <w:color w:val="00B050"/>
                <w:lang w:val="fr-CA"/>
              </w:rPr>
              <w:t>[xx]</w:t>
            </w:r>
            <w:r w:rsidR="001E1F87">
              <w:rPr>
                <w:color w:val="00B050"/>
                <w:lang w:val="fr-CA"/>
              </w:rPr>
              <w:t> </w:t>
            </w:r>
            <w:r>
              <w:rPr>
                <w:color w:val="00B050"/>
                <w:lang w:val="fr-CA"/>
              </w:rPr>
              <w:t xml:space="preserve">$ </w:t>
            </w:r>
            <w:r>
              <w:rPr>
                <w:rFonts w:cs="Calibri"/>
                <w:lang w:val="fr-CA"/>
              </w:rPr>
              <w:t>aidera</w:t>
            </w:r>
            <w:r w:rsidR="00184519" w:rsidRPr="00447FB0">
              <w:rPr>
                <w:rFonts w:cs="Calibri"/>
                <w:lang w:val="fr-CA"/>
              </w:rPr>
              <w:t xml:space="preserve"> </w:t>
            </w:r>
            <w:r w:rsidR="001E1F87" w:rsidRPr="001E1F87">
              <w:rPr>
                <w:rFonts w:cs="Calibri"/>
                <w:highlight w:val="yellow"/>
                <w:lang w:val="fr-CA"/>
              </w:rPr>
              <w:t>le/la/l’</w:t>
            </w:r>
            <w:r w:rsidR="00171175"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71175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71175">
              <w:rPr>
                <w:rFonts w:cs="Calibri"/>
                <w:color w:val="00B050"/>
                <w:lang w:val="fr-CA"/>
              </w:rPr>
              <w:t>]</w:t>
            </w:r>
            <w:r w:rsidR="00184519" w:rsidRPr="00447FB0">
              <w:rPr>
                <w:rFonts w:cs="Calibri"/>
                <w:lang w:val="fr-CA"/>
              </w:rPr>
              <w:t xml:space="preserve"> </w:t>
            </w:r>
            <w:r>
              <w:rPr>
                <w:rFonts w:cs="Calibri"/>
                <w:lang w:val="fr-CA"/>
              </w:rPr>
              <w:t>à favoriser la croissance économique propre</w:t>
            </w:r>
            <w:r>
              <w:rPr>
                <w:lang w:val="fr-CA"/>
              </w:rPr>
              <w:t xml:space="preserve"> et l’innovation </w:t>
            </w:r>
            <w:r w:rsidR="001074E7">
              <w:rPr>
                <w:lang w:val="fr-CA"/>
              </w:rPr>
              <w:t>ainsi qu’</w:t>
            </w:r>
            <w:r>
              <w:rPr>
                <w:lang w:val="fr-CA"/>
              </w:rPr>
              <w:t>à réduire la pollution par le carbone.</w:t>
            </w:r>
          </w:p>
          <w:p w14:paraId="1AF902F3" w14:textId="1D3ECE77" w:rsidR="00184519" w:rsidRPr="00447FB0" w:rsidRDefault="00184519" w:rsidP="00E27C82">
            <w:pPr>
              <w:rPr>
                <w:rFonts w:cs="Calibri"/>
                <w:lang w:val="fr-CA"/>
              </w:rPr>
            </w:pPr>
          </w:p>
        </w:tc>
        <w:tc>
          <w:tcPr>
            <w:tcW w:w="3302" w:type="dxa"/>
          </w:tcPr>
          <w:p w14:paraId="3B6F3698" w14:textId="2DCB6FF1" w:rsidR="008B7D6D" w:rsidRPr="00447FB0" w:rsidRDefault="000B06C6" w:rsidP="006D206F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70922E70" wp14:editId="330C803D">
                  <wp:extent cx="1913380" cy="114324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3380" cy="1143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7D6D" w:rsidRPr="00447FB0" w14:paraId="05FC328D" w14:textId="348E37A4" w:rsidTr="00591A1B">
        <w:tc>
          <w:tcPr>
            <w:tcW w:w="1531" w:type="dxa"/>
          </w:tcPr>
          <w:p w14:paraId="24B10331" w14:textId="56335F10" w:rsidR="008B7D6D" w:rsidRPr="006F69D4" w:rsidRDefault="008B7D6D" w:rsidP="00B2067B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 xml:space="preserve">Clean </w:t>
            </w:r>
            <w:r w:rsidR="00B2067B" w:rsidRPr="006F69D4">
              <w:rPr>
                <w:rFonts w:cstheme="minorHAnsi"/>
                <w:lang w:val="fr-CA"/>
              </w:rPr>
              <w:t>g</w:t>
            </w:r>
            <w:r w:rsidRPr="006F69D4">
              <w:rPr>
                <w:rFonts w:cstheme="minorHAnsi"/>
                <w:lang w:val="fr-CA"/>
              </w:rPr>
              <w:t>rowth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Croissance propre</w:t>
            </w:r>
          </w:p>
        </w:tc>
        <w:tc>
          <w:tcPr>
            <w:tcW w:w="6188" w:type="dxa"/>
          </w:tcPr>
          <w:p w14:paraId="636D89FE" w14:textId="6B8F90A7" w:rsidR="003A0795" w:rsidRPr="00B25B15" w:rsidRDefault="003A0795" w:rsidP="00DC2E96">
            <w:pPr>
              <w:rPr>
                <w:lang w:val="en-US"/>
              </w:rPr>
            </w:pPr>
            <w:r w:rsidRPr="00A86223">
              <w:t xml:space="preserve">Canada and </w:t>
            </w:r>
            <w:r w:rsidR="00171175" w:rsidRPr="00B25B15">
              <w:rPr>
                <w:color w:val="00B050"/>
                <w:lang w:val="en-US"/>
              </w:rPr>
              <w:t>[</w:t>
            </w:r>
            <w:r w:rsidR="00171175">
              <w:rPr>
                <w:rFonts w:cs="Calibri"/>
                <w:color w:val="00B050"/>
                <w:lang w:val="en-US"/>
              </w:rPr>
              <w:t>recipient</w:t>
            </w:r>
            <w:r w:rsidR="00171175" w:rsidRPr="00B25B15">
              <w:rPr>
                <w:rFonts w:cs="Calibri"/>
                <w:color w:val="00B050"/>
                <w:lang w:val="en-US"/>
              </w:rPr>
              <w:t>’s name</w:t>
            </w:r>
            <w:r w:rsidR="00171175" w:rsidRPr="00B25B15">
              <w:rPr>
                <w:color w:val="00B050"/>
                <w:lang w:val="en-US"/>
              </w:rPr>
              <w:t>]</w:t>
            </w:r>
            <w:r w:rsidR="00171175">
              <w:rPr>
                <w:color w:val="00B050"/>
                <w:lang w:val="en-US"/>
              </w:rPr>
              <w:t xml:space="preserve"> </w:t>
            </w:r>
            <w:r w:rsidRPr="00A86223">
              <w:t xml:space="preserve">announces new programs to </w:t>
            </w:r>
            <w:r w:rsidRPr="00A86223">
              <w:rPr>
                <w:rFonts w:cs="Calibri"/>
              </w:rPr>
              <w:t xml:space="preserve">reduce its carbon footprint and develop </w:t>
            </w:r>
            <w:r w:rsidRPr="00A86223">
              <w:rPr>
                <w:rFonts w:cs="Calibri"/>
                <w:noProof/>
              </w:rPr>
              <w:t>more</w:t>
            </w:r>
            <w:r w:rsidRPr="00A86223">
              <w:rPr>
                <w:rFonts w:cs="Calibri"/>
              </w:rPr>
              <w:t xml:space="preserve"> sustainable energy power. This new </w:t>
            </w:r>
            <w:r w:rsidRPr="00A86223">
              <w:t>$</w:t>
            </w:r>
            <w:r w:rsidRPr="00A86223">
              <w:rPr>
                <w:color w:val="00B050"/>
              </w:rPr>
              <w:t>[xx]</w:t>
            </w:r>
            <w:r w:rsidRPr="00A86223">
              <w:t xml:space="preserve"> </w:t>
            </w:r>
            <w:r w:rsidRPr="00A86223">
              <w:rPr>
                <w:rFonts w:cs="Calibri"/>
              </w:rPr>
              <w:t xml:space="preserve">investment will create good </w:t>
            </w:r>
            <w:r w:rsidRPr="00A86223">
              <w:rPr>
                <w:rFonts w:cs="Calibri"/>
                <w:noProof/>
              </w:rPr>
              <w:t>middle-class</w:t>
            </w:r>
            <w:r w:rsidRPr="00A86223">
              <w:rPr>
                <w:rFonts w:cs="Calibri"/>
              </w:rPr>
              <w:t xml:space="preserve"> jobs and improve the </w:t>
            </w:r>
            <w:r w:rsidRPr="00A86223">
              <w:rPr>
                <w:rFonts w:cs="Calibri"/>
                <w:noProof/>
              </w:rPr>
              <w:t>quality</w:t>
            </w:r>
            <w:r w:rsidRPr="00A86223">
              <w:rPr>
                <w:rFonts w:cs="Calibri"/>
              </w:rPr>
              <w:t xml:space="preserve"> of life for all Canadians.</w:t>
            </w:r>
          </w:p>
          <w:p w14:paraId="7C53C750" w14:textId="77777777" w:rsidR="003A0795" w:rsidRPr="00B25B15" w:rsidRDefault="003A0795" w:rsidP="00DC2E96">
            <w:pPr>
              <w:rPr>
                <w:lang w:val="en-US"/>
              </w:rPr>
            </w:pPr>
          </w:p>
          <w:p w14:paraId="35123370" w14:textId="77777777" w:rsidR="003A0795" w:rsidRPr="00B25B15" w:rsidRDefault="003A0795" w:rsidP="00DC2E96">
            <w:pPr>
              <w:rPr>
                <w:lang w:val="en-US"/>
              </w:rPr>
            </w:pPr>
          </w:p>
          <w:p w14:paraId="7ED16087" w14:textId="59E5E782" w:rsidR="008B7D6D" w:rsidRDefault="00DC2E96" w:rsidP="00DC2E96">
            <w:pPr>
              <w:rPr>
                <w:rFonts w:cs="Calibri"/>
                <w:lang w:val="fr-CA"/>
              </w:rPr>
            </w:pPr>
            <w:r>
              <w:rPr>
                <w:lang w:val="fr-CA"/>
              </w:rPr>
              <w:t>Le Canada et</w:t>
            </w:r>
            <w:r w:rsidR="00A862D8" w:rsidRPr="00447FB0">
              <w:rPr>
                <w:lang w:val="fr-CA"/>
              </w:rPr>
              <w:t xml:space="preserve"> </w:t>
            </w:r>
            <w:r w:rsidR="001E1F87" w:rsidRPr="001E1F87">
              <w:rPr>
                <w:highlight w:val="yellow"/>
                <w:lang w:val="fr-CA"/>
              </w:rPr>
              <w:t>le/la/l’</w:t>
            </w:r>
            <w:r w:rsidR="001E1F87">
              <w:rPr>
                <w:lang w:val="fr-CA"/>
              </w:rPr>
              <w:t xml:space="preserve"> </w:t>
            </w:r>
            <w:r w:rsidR="00171175"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71175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71175" w:rsidRPr="00447FB0">
              <w:rPr>
                <w:rFonts w:cs="Calibri"/>
                <w:color w:val="00B050"/>
                <w:lang w:val="fr-CA"/>
              </w:rPr>
              <w:t>]</w:t>
            </w:r>
            <w:r w:rsidR="008B7D6D"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 xml:space="preserve">ont annoncé de nouveaux programmes visant à réduire </w:t>
            </w:r>
            <w:r w:rsidR="003A0795">
              <w:rPr>
                <w:lang w:val="fr-CA"/>
              </w:rPr>
              <w:t>l’empreinte carbone et le développement d’énergie durable</w:t>
            </w:r>
            <w:r w:rsidR="008B7D6D" w:rsidRPr="00447FB0">
              <w:rPr>
                <w:rFonts w:cs="Calibri"/>
                <w:lang w:val="fr-CA"/>
              </w:rPr>
              <w:t xml:space="preserve">. </w:t>
            </w:r>
            <w:r w:rsidR="003A0795">
              <w:rPr>
                <w:rFonts w:cs="Calibri"/>
                <w:lang w:val="fr-CA"/>
              </w:rPr>
              <w:t xml:space="preserve">Ce nouvel investissement de </w:t>
            </w:r>
            <w:r w:rsidR="008B7D6D" w:rsidRPr="00447FB0">
              <w:rPr>
                <w:color w:val="00B050"/>
                <w:lang w:val="fr-CA"/>
              </w:rPr>
              <w:t>[xx]</w:t>
            </w:r>
            <w:r w:rsidR="001E1F87">
              <w:rPr>
                <w:color w:val="00B050"/>
                <w:lang w:val="fr-CA"/>
              </w:rPr>
              <w:t> </w:t>
            </w:r>
            <w:r w:rsidR="003A0795">
              <w:rPr>
                <w:rFonts w:cs="Calibri"/>
                <w:lang w:val="fr-CA"/>
              </w:rPr>
              <w:t>$ permettra de créer de bons emplois pour la classe moyenne et d’améliorer la qualité de vie de tous les Canadiens</w:t>
            </w:r>
            <w:r w:rsidR="008B7D6D" w:rsidRPr="00447FB0">
              <w:rPr>
                <w:rFonts w:cs="Calibri"/>
                <w:lang w:val="fr-CA"/>
              </w:rPr>
              <w:t>.</w:t>
            </w:r>
          </w:p>
          <w:p w14:paraId="35D44711" w14:textId="3C56B1ED" w:rsidR="003A0795" w:rsidRPr="00447FB0" w:rsidRDefault="003A0795" w:rsidP="00DC2E96">
            <w:pPr>
              <w:rPr>
                <w:rFonts w:cs="Calibri"/>
                <w:lang w:val="fr-CA"/>
              </w:rPr>
            </w:pPr>
          </w:p>
        </w:tc>
        <w:tc>
          <w:tcPr>
            <w:tcW w:w="3302" w:type="dxa"/>
          </w:tcPr>
          <w:p w14:paraId="4EF960EC" w14:textId="6805C214" w:rsidR="008B7D6D" w:rsidRPr="00447FB0" w:rsidRDefault="008B7D6D" w:rsidP="0069400D">
            <w:pPr>
              <w:rPr>
                <w:color w:val="00B050"/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3FF35940" wp14:editId="12D976FC">
                  <wp:extent cx="1945278" cy="116230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278" cy="1162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7D6D" w:rsidRPr="00447FB0" w14:paraId="3D8B9146" w14:textId="50082F7A" w:rsidTr="00591A1B">
        <w:tc>
          <w:tcPr>
            <w:tcW w:w="1531" w:type="dxa"/>
          </w:tcPr>
          <w:p w14:paraId="2B5CA1EF" w14:textId="6BF64EA7" w:rsidR="008B7D6D" w:rsidRPr="006F69D4" w:rsidRDefault="008B7D6D" w:rsidP="0089015F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Energy efficiency and save money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 xml:space="preserve">Efficacité énergétique et </w:t>
            </w:r>
            <w:r w:rsidR="0089015F" w:rsidRPr="006F69D4">
              <w:rPr>
                <w:rFonts w:cstheme="minorHAnsi"/>
                <w:lang w:val="fr-CA"/>
              </w:rPr>
              <w:t>réduction des dépenses</w:t>
            </w:r>
          </w:p>
        </w:tc>
        <w:tc>
          <w:tcPr>
            <w:tcW w:w="6188" w:type="dxa"/>
          </w:tcPr>
          <w:p w14:paraId="5AAD3B1C" w14:textId="526A5AAB" w:rsidR="008B7D6D" w:rsidRPr="00B25B15" w:rsidRDefault="008B7D6D" w:rsidP="008F6234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The </w:t>
            </w:r>
            <w:r w:rsidRPr="00B25B15">
              <w:rPr>
                <w:rFonts w:cs="Calibri"/>
                <w:lang w:val="en-US"/>
              </w:rPr>
              <w:t>Low</w:t>
            </w:r>
            <w:r w:rsidR="00591A1B">
              <w:rPr>
                <w:rFonts w:cs="Calibri"/>
                <w:lang w:val="en-US"/>
              </w:rPr>
              <w:t xml:space="preserve"> </w:t>
            </w:r>
            <w:r w:rsidRPr="00B25B15">
              <w:rPr>
                <w:rFonts w:cs="Calibri"/>
                <w:lang w:val="en-US"/>
              </w:rPr>
              <w:t>Carbon Economy Fund</w:t>
            </w:r>
            <w:r w:rsidRPr="00B25B15">
              <w:rPr>
                <w:lang w:val="en-US"/>
              </w:rPr>
              <w:t xml:space="preserve"> investment allows </w:t>
            </w:r>
            <w:r w:rsidR="00171175" w:rsidRPr="00B25B15">
              <w:rPr>
                <w:color w:val="00B050"/>
                <w:lang w:val="en-US"/>
              </w:rPr>
              <w:t>[</w:t>
            </w:r>
            <w:r w:rsidR="00171175">
              <w:rPr>
                <w:rFonts w:cs="Calibri"/>
                <w:color w:val="00B050"/>
                <w:lang w:val="en-US"/>
              </w:rPr>
              <w:t>recipient</w:t>
            </w:r>
            <w:r w:rsidR="00171175" w:rsidRPr="00B25B15">
              <w:rPr>
                <w:rFonts w:cs="Calibri"/>
                <w:color w:val="00B050"/>
                <w:lang w:val="en-US"/>
              </w:rPr>
              <w:t>’s name</w:t>
            </w:r>
            <w:r w:rsidRPr="00B25B15">
              <w:rPr>
                <w:color w:val="00B050"/>
                <w:lang w:val="en-US"/>
              </w:rPr>
              <w:t>]</w:t>
            </w:r>
            <w:r w:rsidRPr="00B25B15">
              <w:rPr>
                <w:lang w:val="en-US"/>
              </w:rPr>
              <w:t xml:space="preserve"> to </w:t>
            </w:r>
            <w:r w:rsidR="00E27C82" w:rsidRPr="00B25B15">
              <w:rPr>
                <w:lang w:val="en-US"/>
              </w:rPr>
              <w:t>deliver</w:t>
            </w:r>
            <w:r w:rsidRPr="00B25B15">
              <w:rPr>
                <w:lang w:val="en-US"/>
              </w:rPr>
              <w:t xml:space="preserve"> programs that </w:t>
            </w:r>
            <w:r w:rsidRPr="00B25B15">
              <w:rPr>
                <w:noProof/>
                <w:lang w:val="en-US"/>
              </w:rPr>
              <w:t>improve e</w:t>
            </w:r>
            <w:r w:rsidRPr="00B25B15">
              <w:rPr>
                <w:lang w:val="en-US"/>
              </w:rPr>
              <w:t>n</w:t>
            </w:r>
            <w:r w:rsidR="00171175">
              <w:rPr>
                <w:lang w:val="en-US"/>
              </w:rPr>
              <w:t>ergy efficiency in homes across the province.</w:t>
            </w:r>
            <w:r w:rsidRPr="00B25B15">
              <w:rPr>
                <w:lang w:val="en-US"/>
              </w:rPr>
              <w:t xml:space="preserve"> Our goal is to bring down the cost of heating bills and fight climate change!</w:t>
            </w:r>
          </w:p>
          <w:p w14:paraId="1530A482" w14:textId="77777777" w:rsidR="002D4142" w:rsidRPr="00B25B15" w:rsidRDefault="002D4142" w:rsidP="008F6234">
            <w:pPr>
              <w:rPr>
                <w:lang w:val="en-US"/>
              </w:rPr>
            </w:pPr>
          </w:p>
          <w:p w14:paraId="1BBD0593" w14:textId="70B54D17" w:rsidR="003A0795" w:rsidRPr="00447FB0" w:rsidRDefault="003A0795" w:rsidP="00BA6281">
            <w:pPr>
              <w:rPr>
                <w:lang w:val="fr-CA"/>
              </w:rPr>
            </w:pPr>
            <w:r>
              <w:rPr>
                <w:lang w:val="fr-CA"/>
              </w:rPr>
              <w:t xml:space="preserve">L’investissement du </w:t>
            </w:r>
            <w:r w:rsidRPr="002936D8">
              <w:rPr>
                <w:lang w:val="fr-CA"/>
              </w:rPr>
              <w:t>Fonds pour une économie à faibles émissions de carbone</w:t>
            </w:r>
            <w:r w:rsidRPr="00447FB0">
              <w:rPr>
                <w:lang w:val="fr-CA"/>
              </w:rPr>
              <w:t xml:space="preserve"> </w:t>
            </w:r>
            <w:r w:rsidR="002D4142">
              <w:rPr>
                <w:rFonts w:cs="Calibri"/>
                <w:lang w:val="fr-CA"/>
              </w:rPr>
              <w:t>aide</w:t>
            </w:r>
            <w:r w:rsidRPr="00447FB0">
              <w:rPr>
                <w:lang w:val="fr-CA"/>
              </w:rPr>
              <w:t xml:space="preserve"> </w:t>
            </w:r>
            <w:r w:rsidR="001D6601" w:rsidRPr="001D6601">
              <w:rPr>
                <w:highlight w:val="yellow"/>
                <w:lang w:val="fr-CA"/>
              </w:rPr>
              <w:t>le/la/l’</w:t>
            </w:r>
            <w:r w:rsidR="001D6601">
              <w:rPr>
                <w:lang w:val="fr-CA"/>
              </w:rPr>
              <w:t xml:space="preserve"> </w:t>
            </w:r>
            <w:r w:rsidR="00171175"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71175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71175" w:rsidRPr="00447FB0">
              <w:rPr>
                <w:rFonts w:cs="Calibri"/>
                <w:color w:val="00B050"/>
                <w:lang w:val="fr-CA"/>
              </w:rPr>
              <w:t xml:space="preserve">] </w:t>
            </w:r>
            <w:r w:rsidR="002D4142">
              <w:rPr>
                <w:lang w:val="fr-CA"/>
              </w:rPr>
              <w:t>à</w:t>
            </w:r>
            <w:r>
              <w:rPr>
                <w:lang w:val="fr-CA"/>
              </w:rPr>
              <w:t xml:space="preserve"> mettre en œuvre des programmes visant à améliorer l’efficacité énergétique des foyers dans l’ensemble de son territoire. Notre but consiste à réduire les factures de chauffage et à lutter contre les changements climatiques</w:t>
            </w:r>
            <w:r w:rsidRPr="00447FB0">
              <w:rPr>
                <w:lang w:val="fr-CA"/>
              </w:rPr>
              <w:t>!</w:t>
            </w:r>
            <w:r>
              <w:rPr>
                <w:lang w:val="fr-CA"/>
              </w:rPr>
              <w:t xml:space="preserve"> </w:t>
            </w:r>
          </w:p>
        </w:tc>
        <w:tc>
          <w:tcPr>
            <w:tcW w:w="3302" w:type="dxa"/>
          </w:tcPr>
          <w:p w14:paraId="0A2B8273" w14:textId="77777777" w:rsidR="004549A3" w:rsidRPr="00447FB0" w:rsidRDefault="004549A3" w:rsidP="006D206F">
            <w:pPr>
              <w:rPr>
                <w:lang w:val="fr-CA"/>
              </w:rPr>
            </w:pPr>
          </w:p>
          <w:p w14:paraId="65122AD1" w14:textId="6C0FED1F" w:rsidR="008B7D6D" w:rsidRPr="00447FB0" w:rsidRDefault="004549A3" w:rsidP="006D206F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3A08BAF1" wp14:editId="6937B956">
                  <wp:extent cx="1945278" cy="1162303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278" cy="1162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7D6D" w:rsidRPr="00447FB0" w14:paraId="625B681A" w14:textId="0501896B" w:rsidTr="00591A1B">
        <w:tc>
          <w:tcPr>
            <w:tcW w:w="1531" w:type="dxa"/>
          </w:tcPr>
          <w:p w14:paraId="3E8F930B" w14:textId="1F00257B" w:rsidR="008B7D6D" w:rsidRPr="006F69D4" w:rsidRDefault="008B7D6D" w:rsidP="003A345A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Agriculture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1C5AEB">
              <w:rPr>
                <w:rFonts w:cstheme="minorHAnsi"/>
                <w:lang w:val="fr-CA"/>
              </w:rPr>
              <w:br/>
            </w:r>
            <w:r w:rsidR="008B60A5" w:rsidRPr="006F69D4">
              <w:rPr>
                <w:rFonts w:cstheme="minorHAnsi"/>
                <w:lang w:val="fr-CA"/>
              </w:rPr>
              <w:t>Agriculture</w:t>
            </w:r>
          </w:p>
        </w:tc>
        <w:tc>
          <w:tcPr>
            <w:tcW w:w="6188" w:type="dxa"/>
          </w:tcPr>
          <w:p w14:paraId="45948D93" w14:textId="0474C9B0" w:rsidR="008B7D6D" w:rsidRPr="00B25B15" w:rsidRDefault="008B7D6D" w:rsidP="00E27C82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Thanks to the Low Carbon </w:t>
            </w:r>
            <w:r w:rsidRPr="00B25B15">
              <w:rPr>
                <w:noProof/>
                <w:lang w:val="en-US"/>
              </w:rPr>
              <w:t>Economy</w:t>
            </w:r>
            <w:r w:rsidRPr="00B25B15">
              <w:rPr>
                <w:lang w:val="en-US"/>
              </w:rPr>
              <w:t xml:space="preserve"> Fund, </w:t>
            </w:r>
            <w:r w:rsidR="00E27C82" w:rsidRPr="00B25B15">
              <w:rPr>
                <w:lang w:val="en-US"/>
              </w:rPr>
              <w:t>Canada</w:t>
            </w:r>
            <w:r w:rsidR="003F51EF">
              <w:rPr>
                <w:lang w:val="en-US"/>
              </w:rPr>
              <w:t xml:space="preserve"> and</w:t>
            </w:r>
            <w:r w:rsidR="00E27C82" w:rsidRPr="00B25B15">
              <w:rPr>
                <w:lang w:val="en-US"/>
              </w:rPr>
              <w:t xml:space="preserve"> </w:t>
            </w:r>
            <w:r w:rsidR="00171175" w:rsidRPr="00B25B15">
              <w:rPr>
                <w:color w:val="00B050"/>
                <w:lang w:val="en-US"/>
              </w:rPr>
              <w:t>[</w:t>
            </w:r>
            <w:r w:rsidR="00171175">
              <w:rPr>
                <w:rFonts w:cs="Calibri"/>
                <w:color w:val="00B050"/>
                <w:lang w:val="en-US"/>
              </w:rPr>
              <w:t>recipient</w:t>
            </w:r>
            <w:r w:rsidR="00171175" w:rsidRPr="00B25B15">
              <w:rPr>
                <w:rFonts w:cs="Calibri"/>
                <w:color w:val="00B050"/>
                <w:lang w:val="en-US"/>
              </w:rPr>
              <w:t>’s name</w:t>
            </w:r>
            <w:r w:rsidR="00171175" w:rsidRPr="00B25B15">
              <w:rPr>
                <w:color w:val="00B050"/>
                <w:lang w:val="en-US"/>
              </w:rPr>
              <w:t>]</w:t>
            </w:r>
            <w:r w:rsidR="00171175">
              <w:rPr>
                <w:color w:val="00B050"/>
                <w:lang w:val="en-US"/>
              </w:rPr>
              <w:t xml:space="preserve"> </w:t>
            </w:r>
            <w:r w:rsidRPr="00B25B15">
              <w:rPr>
                <w:lang w:val="en-US"/>
              </w:rPr>
              <w:t>are investing in agriculture projects to enable farmers to take advantage of new technologies and reduce their carbon footprint.</w:t>
            </w:r>
          </w:p>
          <w:p w14:paraId="6F082148" w14:textId="77777777" w:rsidR="003A0795" w:rsidRPr="00B25B15" w:rsidRDefault="003A0795" w:rsidP="00E27C82">
            <w:pPr>
              <w:rPr>
                <w:lang w:val="en-US"/>
              </w:rPr>
            </w:pPr>
          </w:p>
          <w:p w14:paraId="46ADCF47" w14:textId="294BE087" w:rsidR="003A0795" w:rsidRDefault="003A0795" w:rsidP="00E27C82">
            <w:pPr>
              <w:rPr>
                <w:lang w:val="fr-CA"/>
              </w:rPr>
            </w:pPr>
            <w:r>
              <w:rPr>
                <w:lang w:val="fr-CA"/>
              </w:rPr>
              <w:t xml:space="preserve">Grâce au </w:t>
            </w:r>
            <w:r w:rsidRPr="002936D8">
              <w:rPr>
                <w:lang w:val="fr-CA"/>
              </w:rPr>
              <w:t>Fonds pour une économie à faibles émissions de carbone</w:t>
            </w:r>
            <w:r>
              <w:rPr>
                <w:lang w:val="fr-CA"/>
              </w:rPr>
              <w:t>, le Canada et</w:t>
            </w:r>
            <w:r w:rsidRPr="00447FB0">
              <w:rPr>
                <w:lang w:val="fr-CA"/>
              </w:rPr>
              <w:t xml:space="preserve"> </w:t>
            </w:r>
            <w:r w:rsidR="001D6601" w:rsidRPr="001D6601">
              <w:rPr>
                <w:highlight w:val="yellow"/>
                <w:lang w:val="fr-CA"/>
              </w:rPr>
              <w:t>le/la/l’</w:t>
            </w:r>
            <w:r w:rsidR="001D6601">
              <w:rPr>
                <w:lang w:val="fr-CA"/>
              </w:rPr>
              <w:t xml:space="preserve"> </w:t>
            </w:r>
            <w:r w:rsidR="001A6A5A" w:rsidRPr="00447FB0">
              <w:rPr>
                <w:color w:val="00B050"/>
                <w:lang w:val="fr-CA"/>
              </w:rPr>
              <w:t>[</w:t>
            </w:r>
            <w:r w:rsidR="001A6A5A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A6A5A">
              <w:rPr>
                <w:rFonts w:cs="Calibri"/>
                <w:color w:val="00B050"/>
                <w:lang w:val="fr-CA"/>
              </w:rPr>
              <w:t xml:space="preserve"> </w:t>
            </w:r>
            <w:r w:rsidR="009F4EE7">
              <w:rPr>
                <w:rFonts w:cs="Calibri"/>
                <w:color w:val="00B050"/>
                <w:lang w:val="fr-CA"/>
              </w:rPr>
              <w:t>bénéficiaire</w:t>
            </w:r>
            <w:r w:rsidR="001A6A5A" w:rsidRPr="00447FB0">
              <w:rPr>
                <w:rFonts w:cs="Calibri"/>
                <w:color w:val="00B050"/>
                <w:lang w:val="fr-CA"/>
              </w:rPr>
              <w:t xml:space="preserve">] </w:t>
            </w:r>
            <w:r>
              <w:rPr>
                <w:lang w:val="fr-CA"/>
              </w:rPr>
              <w:t xml:space="preserve">investissent dans des projets </w:t>
            </w:r>
            <w:r w:rsidR="00257E19">
              <w:rPr>
                <w:lang w:val="fr-CA"/>
              </w:rPr>
              <w:t>agricoles qui aideront les producteurs à tirer profit des nouvelles technologies et à réduire leur empreinte carbone</w:t>
            </w:r>
            <w:r w:rsidRPr="00447FB0">
              <w:rPr>
                <w:lang w:val="fr-CA"/>
              </w:rPr>
              <w:t>.</w:t>
            </w:r>
          </w:p>
          <w:p w14:paraId="2508EC3B" w14:textId="25F1C20A" w:rsidR="003A0795" w:rsidRPr="00447FB0" w:rsidRDefault="003A0795" w:rsidP="00E27C82">
            <w:pPr>
              <w:rPr>
                <w:lang w:val="fr-CA"/>
              </w:rPr>
            </w:pPr>
          </w:p>
        </w:tc>
        <w:tc>
          <w:tcPr>
            <w:tcW w:w="3302" w:type="dxa"/>
          </w:tcPr>
          <w:p w14:paraId="27017A28" w14:textId="58FE7A54" w:rsidR="008B7D6D" w:rsidRPr="00447FB0" w:rsidRDefault="00CA718B" w:rsidP="0069400D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35A7CEAE" wp14:editId="771AA1D7">
                  <wp:extent cx="1945276" cy="1162303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276" cy="1162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2D8" w:rsidRPr="00447FB0" w14:paraId="12F2391C" w14:textId="77777777" w:rsidTr="00591A1B">
        <w:tc>
          <w:tcPr>
            <w:tcW w:w="1531" w:type="dxa"/>
          </w:tcPr>
          <w:p w14:paraId="5BEE37FD" w14:textId="6A5D2E72" w:rsidR="00A862D8" w:rsidRPr="006F69D4" w:rsidRDefault="00A862D8" w:rsidP="003A345A">
            <w:pPr>
              <w:rPr>
                <w:rFonts w:cstheme="minorHAnsi"/>
                <w:lang w:val="fr-CA"/>
              </w:rPr>
            </w:pPr>
            <w:r w:rsidRPr="006F69D4">
              <w:rPr>
                <w:rFonts w:cstheme="minorHAnsi"/>
                <w:lang w:val="fr-CA"/>
              </w:rPr>
              <w:t>Forestry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/</w:t>
            </w:r>
            <w:r w:rsidR="0089015F" w:rsidRPr="006F69D4">
              <w:rPr>
                <w:rFonts w:cstheme="minorHAnsi"/>
                <w:lang w:val="fr-CA"/>
              </w:rPr>
              <w:t xml:space="preserve"> </w:t>
            </w:r>
            <w:r w:rsidR="008B60A5" w:rsidRPr="006F69D4">
              <w:rPr>
                <w:rFonts w:cstheme="minorHAnsi"/>
                <w:lang w:val="fr-CA"/>
              </w:rPr>
              <w:t>Secteur forestier</w:t>
            </w:r>
          </w:p>
        </w:tc>
        <w:tc>
          <w:tcPr>
            <w:tcW w:w="6188" w:type="dxa"/>
          </w:tcPr>
          <w:p w14:paraId="1C99A542" w14:textId="4E90A0F0" w:rsidR="00A862D8" w:rsidRPr="00B25B15" w:rsidRDefault="00A862D8" w:rsidP="008F6234">
            <w:pPr>
              <w:rPr>
                <w:lang w:val="en-US"/>
              </w:rPr>
            </w:pPr>
            <w:r w:rsidRPr="00B25B15">
              <w:rPr>
                <w:lang w:val="en-US"/>
              </w:rPr>
              <w:t xml:space="preserve">Canada’s Low Carbon Economy Fund investment in </w:t>
            </w:r>
            <w:r w:rsidR="00171175" w:rsidRPr="00171175">
              <w:rPr>
                <w:color w:val="00B050"/>
              </w:rPr>
              <w:t>[</w:t>
            </w:r>
            <w:r w:rsidR="00171175" w:rsidRPr="00171175">
              <w:rPr>
                <w:rFonts w:cs="Calibri"/>
                <w:color w:val="00B050"/>
              </w:rPr>
              <w:t xml:space="preserve">recipient’s name] </w:t>
            </w:r>
            <w:r w:rsidRPr="00B25B15">
              <w:rPr>
                <w:lang w:val="en-US"/>
              </w:rPr>
              <w:t>will support forestry projects</w:t>
            </w:r>
            <w:r w:rsidR="008F6234" w:rsidRPr="00B25B15">
              <w:rPr>
                <w:lang w:val="en-US"/>
              </w:rPr>
              <w:t xml:space="preserve"> and take advantage of clean technologies opportunities for carbon storage to fight climate change!</w:t>
            </w:r>
          </w:p>
          <w:p w14:paraId="4D659304" w14:textId="77777777" w:rsidR="00257E19" w:rsidRPr="00B25B15" w:rsidRDefault="00257E19" w:rsidP="008F6234">
            <w:pPr>
              <w:rPr>
                <w:lang w:val="en-US"/>
              </w:rPr>
            </w:pPr>
          </w:p>
          <w:p w14:paraId="5CE6D7C6" w14:textId="6C9CFC1F" w:rsidR="00257E19" w:rsidRPr="00447FB0" w:rsidRDefault="00257E19" w:rsidP="00BA6281">
            <w:pPr>
              <w:rPr>
                <w:lang w:val="fr-CA"/>
              </w:rPr>
            </w:pPr>
            <w:r>
              <w:rPr>
                <w:lang w:val="fr-CA"/>
              </w:rPr>
              <w:t xml:space="preserve">L’investissement du </w:t>
            </w:r>
            <w:r w:rsidRPr="002936D8">
              <w:rPr>
                <w:lang w:val="fr-CA"/>
              </w:rPr>
              <w:t>Fonds pour une économie à faibles émissions de carbone</w:t>
            </w:r>
            <w:r w:rsidRPr="00447FB0">
              <w:rPr>
                <w:lang w:val="fr-CA"/>
              </w:rPr>
              <w:t xml:space="preserve"> </w:t>
            </w:r>
            <w:r>
              <w:rPr>
                <w:lang w:val="fr-CA"/>
              </w:rPr>
              <w:t>du Canada</w:t>
            </w:r>
            <w:r w:rsidR="001D6601">
              <w:rPr>
                <w:lang w:val="fr-CA"/>
              </w:rPr>
              <w:t xml:space="preserve"> </w:t>
            </w:r>
            <w:r w:rsidR="001D6601" w:rsidRPr="001D3CD7">
              <w:rPr>
                <w:highlight w:val="yellow"/>
                <w:lang w:val="fr-CA"/>
              </w:rPr>
              <w:t>en</w:t>
            </w:r>
            <w:r w:rsidR="008A4FEA" w:rsidRPr="001D3CD7">
              <w:rPr>
                <w:highlight w:val="yellow"/>
                <w:lang w:val="fr-CA"/>
              </w:rPr>
              <w:t>/</w:t>
            </w:r>
            <w:r w:rsidR="00576DB9">
              <w:rPr>
                <w:highlight w:val="yellow"/>
                <w:lang w:val="fr-CA"/>
              </w:rPr>
              <w:t>dans/</w:t>
            </w:r>
            <w:r w:rsidR="008A4FEA" w:rsidRPr="001D3CD7">
              <w:rPr>
                <w:highlight w:val="yellow"/>
                <w:lang w:val="fr-CA"/>
              </w:rPr>
              <w:t>auprès de</w:t>
            </w:r>
            <w:r>
              <w:rPr>
                <w:lang w:val="fr-CA"/>
              </w:rPr>
              <w:t xml:space="preserve"> </w:t>
            </w:r>
            <w:r w:rsidRPr="00447FB0">
              <w:rPr>
                <w:color w:val="00B050"/>
                <w:lang w:val="fr-CA"/>
              </w:rPr>
              <w:t>[</w:t>
            </w:r>
            <w:r w:rsidR="00171175">
              <w:rPr>
                <w:color w:val="00B050"/>
                <w:lang w:val="fr-CA"/>
              </w:rPr>
              <w:t xml:space="preserve">nom </w:t>
            </w:r>
            <w:r w:rsidR="00BA6281">
              <w:rPr>
                <w:color w:val="00B050"/>
                <w:lang w:val="fr-CA"/>
              </w:rPr>
              <w:t>du</w:t>
            </w:r>
            <w:r w:rsidR="00171175">
              <w:rPr>
                <w:rFonts w:cs="Calibri"/>
                <w:color w:val="00B050"/>
                <w:lang w:val="fr-CA"/>
              </w:rPr>
              <w:t xml:space="preserve"> </w:t>
            </w:r>
            <w:r w:rsidR="00CF25AE">
              <w:rPr>
                <w:rFonts w:cs="Calibri"/>
                <w:color w:val="00B050"/>
                <w:lang w:val="fr-CA"/>
              </w:rPr>
              <w:t>bénéficiaire</w:t>
            </w:r>
            <w:r w:rsidRPr="00447FB0">
              <w:rPr>
                <w:rFonts w:cs="Calibri"/>
                <w:color w:val="00B050"/>
                <w:lang w:val="fr-CA"/>
              </w:rPr>
              <w:t xml:space="preserve">] </w:t>
            </w:r>
            <w:r w:rsidR="002D4142" w:rsidRPr="002D4142">
              <w:rPr>
                <w:rFonts w:cs="Calibri"/>
                <w:lang w:val="fr-CA"/>
              </w:rPr>
              <w:t xml:space="preserve">favorisera des projets </w:t>
            </w:r>
            <w:r w:rsidR="002D4142">
              <w:rPr>
                <w:lang w:val="fr-CA"/>
              </w:rPr>
              <w:t xml:space="preserve">de foresterie et </w:t>
            </w:r>
            <w:r w:rsidR="001D6601">
              <w:rPr>
                <w:lang w:val="fr-CA"/>
              </w:rPr>
              <w:t xml:space="preserve">permettra de saisir des occasions en matière </w:t>
            </w:r>
            <w:r w:rsidR="002D4142">
              <w:rPr>
                <w:lang w:val="fr-CA"/>
              </w:rPr>
              <w:t>de technologies propres pour stocker le carbone et lutter contre les changements climatiques</w:t>
            </w:r>
            <w:r w:rsidRPr="00447FB0">
              <w:rPr>
                <w:lang w:val="fr-CA"/>
              </w:rPr>
              <w:t>!</w:t>
            </w:r>
          </w:p>
        </w:tc>
        <w:tc>
          <w:tcPr>
            <w:tcW w:w="3302" w:type="dxa"/>
          </w:tcPr>
          <w:p w14:paraId="1EF0B23B" w14:textId="05D06DF4" w:rsidR="00A862D8" w:rsidRPr="00447FB0" w:rsidRDefault="00CA718B" w:rsidP="0069400D">
            <w:pPr>
              <w:rPr>
                <w:lang w:val="fr-CA"/>
              </w:rPr>
            </w:pPr>
            <w:r w:rsidRPr="00447FB0">
              <w:rPr>
                <w:noProof/>
                <w:lang w:eastAsia="en-CA"/>
              </w:rPr>
              <w:drawing>
                <wp:inline distT="0" distB="0" distL="0" distR="0" wp14:anchorId="2816E729" wp14:editId="5D0AF85B">
                  <wp:extent cx="1945276" cy="1162302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276" cy="1162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696E86" w14:textId="66BBABBB" w:rsidR="00A457FE" w:rsidRPr="00447FB0" w:rsidRDefault="00A457FE" w:rsidP="00571515">
      <w:pPr>
        <w:spacing w:after="0" w:line="240" w:lineRule="auto"/>
        <w:rPr>
          <w:lang w:val="fr-CA"/>
        </w:rPr>
      </w:pPr>
    </w:p>
    <w:p w14:paraId="6D5A91AF" w14:textId="77777777" w:rsidR="002E61DF" w:rsidRPr="00447FB0" w:rsidRDefault="002E61DF" w:rsidP="00571515">
      <w:pPr>
        <w:spacing w:after="0" w:line="240" w:lineRule="auto"/>
        <w:rPr>
          <w:lang w:val="fr-CA"/>
        </w:rPr>
      </w:pPr>
      <w:bookmarkStart w:id="0" w:name="_GoBack"/>
      <w:bookmarkEnd w:id="0"/>
    </w:p>
    <w:sectPr w:rsidR="002E61DF" w:rsidRPr="00447FB0" w:rsidSect="003E6014">
      <w:headerReference w:type="first" r:id="rId21"/>
      <w:pgSz w:w="12240" w:h="20160" w:code="5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6DE957" w14:textId="77777777" w:rsidR="00975164" w:rsidRDefault="00975164" w:rsidP="001A6D78">
      <w:pPr>
        <w:spacing w:after="0" w:line="240" w:lineRule="auto"/>
      </w:pPr>
      <w:r>
        <w:separator/>
      </w:r>
    </w:p>
  </w:endnote>
  <w:endnote w:type="continuationSeparator" w:id="0">
    <w:p w14:paraId="05E04FB0" w14:textId="77777777" w:rsidR="00975164" w:rsidRDefault="00975164" w:rsidP="001A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D8A962" w14:textId="77777777" w:rsidR="00975164" w:rsidRDefault="00975164" w:rsidP="001A6D78">
      <w:pPr>
        <w:spacing w:after="0" w:line="240" w:lineRule="auto"/>
      </w:pPr>
      <w:r>
        <w:separator/>
      </w:r>
    </w:p>
  </w:footnote>
  <w:footnote w:type="continuationSeparator" w:id="0">
    <w:p w14:paraId="006D8CB6" w14:textId="77777777" w:rsidR="00975164" w:rsidRDefault="00975164" w:rsidP="001A6D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03AA6" w14:textId="619820B4" w:rsidR="003E6014" w:rsidRDefault="003E6014">
    <w:pPr>
      <w:pStyle w:val="En-tte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7D8C5B10" wp14:editId="357A5E2F">
          <wp:simplePos x="0" y="0"/>
          <wp:positionH relativeFrom="column">
            <wp:posOffset>-419735</wp:posOffset>
          </wp:positionH>
          <wp:positionV relativeFrom="paragraph">
            <wp:posOffset>-456565</wp:posOffset>
          </wp:positionV>
          <wp:extent cx="7728585" cy="851535"/>
          <wp:effectExtent l="0" t="0" r="0" b="0"/>
          <wp:wrapThrough wrapText="bothSides">
            <wp:wrapPolygon edited="0">
              <wp:start x="17996" y="5799"/>
              <wp:lineTo x="905" y="8215"/>
              <wp:lineTo x="905" y="13047"/>
              <wp:lineTo x="2076" y="15946"/>
              <wp:lineTo x="852" y="15946"/>
              <wp:lineTo x="852" y="18846"/>
              <wp:lineTo x="20711" y="18846"/>
              <wp:lineTo x="20658" y="5799"/>
              <wp:lineTo x="17996" y="5799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s_GOC_Letter_Landscape_EN_150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8585" cy="851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64959"/>
    <w:multiLevelType w:val="hybridMultilevel"/>
    <w:tmpl w:val="502C15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021CB"/>
    <w:multiLevelType w:val="hybridMultilevel"/>
    <w:tmpl w:val="5FB64A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A6620E"/>
    <w:multiLevelType w:val="hybridMultilevel"/>
    <w:tmpl w:val="FBE2964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666E3"/>
    <w:multiLevelType w:val="hybridMultilevel"/>
    <w:tmpl w:val="AF70E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0E1AEE"/>
    <w:multiLevelType w:val="hybridMultilevel"/>
    <w:tmpl w:val="8796EA4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C107C6"/>
    <w:multiLevelType w:val="hybridMultilevel"/>
    <w:tmpl w:val="B97EB9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610A2B"/>
    <w:multiLevelType w:val="hybridMultilevel"/>
    <w:tmpl w:val="ACF6D80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E5F5D"/>
    <w:multiLevelType w:val="hybridMultilevel"/>
    <w:tmpl w:val="5C86D3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MLI0MTEwNDcwNDVT0lEKTi0uzszPAykwNK0FAGp7YhAtAAAA"/>
  </w:docVars>
  <w:rsids>
    <w:rsidRoot w:val="009851D8"/>
    <w:rsid w:val="00010B20"/>
    <w:rsid w:val="00012B7F"/>
    <w:rsid w:val="00024E30"/>
    <w:rsid w:val="0003260C"/>
    <w:rsid w:val="00032FAD"/>
    <w:rsid w:val="000528D1"/>
    <w:rsid w:val="00054324"/>
    <w:rsid w:val="0007569A"/>
    <w:rsid w:val="000920D0"/>
    <w:rsid w:val="0009255D"/>
    <w:rsid w:val="000A03D2"/>
    <w:rsid w:val="000B06C6"/>
    <w:rsid w:val="000C2C75"/>
    <w:rsid w:val="000C2EEC"/>
    <w:rsid w:val="000D0F5E"/>
    <w:rsid w:val="000D732E"/>
    <w:rsid w:val="000E76BB"/>
    <w:rsid w:val="00104D23"/>
    <w:rsid w:val="001074E7"/>
    <w:rsid w:val="0011318E"/>
    <w:rsid w:val="00114021"/>
    <w:rsid w:val="00115B77"/>
    <w:rsid w:val="00117DB3"/>
    <w:rsid w:val="00144E34"/>
    <w:rsid w:val="00151195"/>
    <w:rsid w:val="001632E6"/>
    <w:rsid w:val="001700E7"/>
    <w:rsid w:val="00171175"/>
    <w:rsid w:val="001751FC"/>
    <w:rsid w:val="00183729"/>
    <w:rsid w:val="00184519"/>
    <w:rsid w:val="00185740"/>
    <w:rsid w:val="00191430"/>
    <w:rsid w:val="001A6A5A"/>
    <w:rsid w:val="001A6D78"/>
    <w:rsid w:val="001B0537"/>
    <w:rsid w:val="001C1D91"/>
    <w:rsid w:val="001C360F"/>
    <w:rsid w:val="001C5AEB"/>
    <w:rsid w:val="001D1AA6"/>
    <w:rsid w:val="001D3CD7"/>
    <w:rsid w:val="001D6601"/>
    <w:rsid w:val="001E1F87"/>
    <w:rsid w:val="001F1AAB"/>
    <w:rsid w:val="001F60CB"/>
    <w:rsid w:val="00201B36"/>
    <w:rsid w:val="00236D52"/>
    <w:rsid w:val="00236FBF"/>
    <w:rsid w:val="0024204A"/>
    <w:rsid w:val="002437F6"/>
    <w:rsid w:val="00244C42"/>
    <w:rsid w:val="002509AD"/>
    <w:rsid w:val="002544B0"/>
    <w:rsid w:val="00257E19"/>
    <w:rsid w:val="002936D8"/>
    <w:rsid w:val="00297F7C"/>
    <w:rsid w:val="002A3057"/>
    <w:rsid w:val="002B610A"/>
    <w:rsid w:val="002C7B44"/>
    <w:rsid w:val="002D15BB"/>
    <w:rsid w:val="002D1B08"/>
    <w:rsid w:val="002D2539"/>
    <w:rsid w:val="002D4142"/>
    <w:rsid w:val="002D497B"/>
    <w:rsid w:val="002E48A9"/>
    <w:rsid w:val="002E61DF"/>
    <w:rsid w:val="002E6D84"/>
    <w:rsid w:val="002F5296"/>
    <w:rsid w:val="003019DA"/>
    <w:rsid w:val="00301CA3"/>
    <w:rsid w:val="003060FD"/>
    <w:rsid w:val="00306DDC"/>
    <w:rsid w:val="00311FE3"/>
    <w:rsid w:val="0031692C"/>
    <w:rsid w:val="0033743C"/>
    <w:rsid w:val="0033788E"/>
    <w:rsid w:val="003412C7"/>
    <w:rsid w:val="00347591"/>
    <w:rsid w:val="003540A4"/>
    <w:rsid w:val="003A0795"/>
    <w:rsid w:val="003A2882"/>
    <w:rsid w:val="003B01CF"/>
    <w:rsid w:val="003B18A5"/>
    <w:rsid w:val="003B49DE"/>
    <w:rsid w:val="003C114C"/>
    <w:rsid w:val="003C60BF"/>
    <w:rsid w:val="003D6710"/>
    <w:rsid w:val="003D7159"/>
    <w:rsid w:val="003E0E4C"/>
    <w:rsid w:val="003E6014"/>
    <w:rsid w:val="003E771D"/>
    <w:rsid w:val="003F47C8"/>
    <w:rsid w:val="003F51EF"/>
    <w:rsid w:val="004013CD"/>
    <w:rsid w:val="0041186F"/>
    <w:rsid w:val="00426B3A"/>
    <w:rsid w:val="004306BA"/>
    <w:rsid w:val="00444257"/>
    <w:rsid w:val="00447FB0"/>
    <w:rsid w:val="00452030"/>
    <w:rsid w:val="0045325E"/>
    <w:rsid w:val="004549A3"/>
    <w:rsid w:val="00456FE1"/>
    <w:rsid w:val="00457EE7"/>
    <w:rsid w:val="00462BB7"/>
    <w:rsid w:val="00462E8C"/>
    <w:rsid w:val="004635DB"/>
    <w:rsid w:val="00463CD3"/>
    <w:rsid w:val="00472051"/>
    <w:rsid w:val="00476269"/>
    <w:rsid w:val="004A346A"/>
    <w:rsid w:val="004C3153"/>
    <w:rsid w:val="004C4B64"/>
    <w:rsid w:val="004C7B09"/>
    <w:rsid w:val="004E138C"/>
    <w:rsid w:val="004F4B2D"/>
    <w:rsid w:val="0050619E"/>
    <w:rsid w:val="00507B06"/>
    <w:rsid w:val="00527F67"/>
    <w:rsid w:val="005322A8"/>
    <w:rsid w:val="0053248B"/>
    <w:rsid w:val="005429F3"/>
    <w:rsid w:val="00564EF3"/>
    <w:rsid w:val="00564F22"/>
    <w:rsid w:val="005676B1"/>
    <w:rsid w:val="005709C5"/>
    <w:rsid w:val="00571515"/>
    <w:rsid w:val="00571F7E"/>
    <w:rsid w:val="00576DB9"/>
    <w:rsid w:val="00586489"/>
    <w:rsid w:val="00591A1B"/>
    <w:rsid w:val="005A45CC"/>
    <w:rsid w:val="005A74C5"/>
    <w:rsid w:val="005C1494"/>
    <w:rsid w:val="005C1500"/>
    <w:rsid w:val="005D5EA1"/>
    <w:rsid w:val="005E3B23"/>
    <w:rsid w:val="005E6B8B"/>
    <w:rsid w:val="005F43D3"/>
    <w:rsid w:val="00603806"/>
    <w:rsid w:val="006038A4"/>
    <w:rsid w:val="0061423A"/>
    <w:rsid w:val="00617326"/>
    <w:rsid w:val="006205CA"/>
    <w:rsid w:val="00630E94"/>
    <w:rsid w:val="0063371D"/>
    <w:rsid w:val="00646952"/>
    <w:rsid w:val="00651B45"/>
    <w:rsid w:val="00681E0C"/>
    <w:rsid w:val="00692162"/>
    <w:rsid w:val="00692A3A"/>
    <w:rsid w:val="0069400D"/>
    <w:rsid w:val="006A5A4A"/>
    <w:rsid w:val="006B2E0C"/>
    <w:rsid w:val="006B52FD"/>
    <w:rsid w:val="006B55FA"/>
    <w:rsid w:val="006C0799"/>
    <w:rsid w:val="006D110D"/>
    <w:rsid w:val="006D206F"/>
    <w:rsid w:val="006E0309"/>
    <w:rsid w:val="006E44A0"/>
    <w:rsid w:val="006F6499"/>
    <w:rsid w:val="006F69D4"/>
    <w:rsid w:val="00700993"/>
    <w:rsid w:val="0070390D"/>
    <w:rsid w:val="0071184C"/>
    <w:rsid w:val="00716293"/>
    <w:rsid w:val="00721C47"/>
    <w:rsid w:val="00742330"/>
    <w:rsid w:val="00743012"/>
    <w:rsid w:val="00744396"/>
    <w:rsid w:val="007443B5"/>
    <w:rsid w:val="00745DEA"/>
    <w:rsid w:val="007607C3"/>
    <w:rsid w:val="00792EC8"/>
    <w:rsid w:val="007B0457"/>
    <w:rsid w:val="007B3BC8"/>
    <w:rsid w:val="007C4434"/>
    <w:rsid w:val="007C5411"/>
    <w:rsid w:val="007D3D65"/>
    <w:rsid w:val="007D72CD"/>
    <w:rsid w:val="00806EA9"/>
    <w:rsid w:val="008219F5"/>
    <w:rsid w:val="00830C66"/>
    <w:rsid w:val="00837872"/>
    <w:rsid w:val="00844907"/>
    <w:rsid w:val="00852A2B"/>
    <w:rsid w:val="00873779"/>
    <w:rsid w:val="008847AA"/>
    <w:rsid w:val="0089015F"/>
    <w:rsid w:val="00897189"/>
    <w:rsid w:val="008A0732"/>
    <w:rsid w:val="008A1DD1"/>
    <w:rsid w:val="008A1E4C"/>
    <w:rsid w:val="008A4FEA"/>
    <w:rsid w:val="008B60A5"/>
    <w:rsid w:val="008B7D6D"/>
    <w:rsid w:val="008C58C7"/>
    <w:rsid w:val="008C759E"/>
    <w:rsid w:val="008C7FE2"/>
    <w:rsid w:val="008D59FF"/>
    <w:rsid w:val="008F157F"/>
    <w:rsid w:val="008F2132"/>
    <w:rsid w:val="008F240F"/>
    <w:rsid w:val="008F6234"/>
    <w:rsid w:val="00900117"/>
    <w:rsid w:val="009145B5"/>
    <w:rsid w:val="0094714D"/>
    <w:rsid w:val="0094789D"/>
    <w:rsid w:val="0094792A"/>
    <w:rsid w:val="00975164"/>
    <w:rsid w:val="009851D8"/>
    <w:rsid w:val="009862D4"/>
    <w:rsid w:val="00986F0E"/>
    <w:rsid w:val="009A375C"/>
    <w:rsid w:val="009D26C8"/>
    <w:rsid w:val="009E26D9"/>
    <w:rsid w:val="009F3236"/>
    <w:rsid w:val="009F4EE7"/>
    <w:rsid w:val="009F59FF"/>
    <w:rsid w:val="009F78E3"/>
    <w:rsid w:val="00A053E2"/>
    <w:rsid w:val="00A149EE"/>
    <w:rsid w:val="00A360B2"/>
    <w:rsid w:val="00A457FE"/>
    <w:rsid w:val="00A56AED"/>
    <w:rsid w:val="00A5706F"/>
    <w:rsid w:val="00A6049E"/>
    <w:rsid w:val="00A64A57"/>
    <w:rsid w:val="00A72F68"/>
    <w:rsid w:val="00A7686A"/>
    <w:rsid w:val="00A83E1A"/>
    <w:rsid w:val="00A84C1E"/>
    <w:rsid w:val="00A86223"/>
    <w:rsid w:val="00A862D8"/>
    <w:rsid w:val="00A91B17"/>
    <w:rsid w:val="00A96E59"/>
    <w:rsid w:val="00AA4555"/>
    <w:rsid w:val="00AA7E8E"/>
    <w:rsid w:val="00AB1AE4"/>
    <w:rsid w:val="00AB6B54"/>
    <w:rsid w:val="00AC5613"/>
    <w:rsid w:val="00AC5CCD"/>
    <w:rsid w:val="00AC6F02"/>
    <w:rsid w:val="00AD5A10"/>
    <w:rsid w:val="00AE3450"/>
    <w:rsid w:val="00AF6879"/>
    <w:rsid w:val="00B011F8"/>
    <w:rsid w:val="00B0484D"/>
    <w:rsid w:val="00B2067B"/>
    <w:rsid w:val="00B25B15"/>
    <w:rsid w:val="00B26958"/>
    <w:rsid w:val="00B35BB1"/>
    <w:rsid w:val="00B56CD1"/>
    <w:rsid w:val="00B80FA9"/>
    <w:rsid w:val="00B900B2"/>
    <w:rsid w:val="00BA046E"/>
    <w:rsid w:val="00BA6281"/>
    <w:rsid w:val="00BB285A"/>
    <w:rsid w:val="00BB6047"/>
    <w:rsid w:val="00BB7466"/>
    <w:rsid w:val="00BC6EBC"/>
    <w:rsid w:val="00BD4228"/>
    <w:rsid w:val="00BF6DBA"/>
    <w:rsid w:val="00C064A0"/>
    <w:rsid w:val="00C13758"/>
    <w:rsid w:val="00C17454"/>
    <w:rsid w:val="00C22906"/>
    <w:rsid w:val="00C2353C"/>
    <w:rsid w:val="00C2542E"/>
    <w:rsid w:val="00C31C6E"/>
    <w:rsid w:val="00C373AE"/>
    <w:rsid w:val="00C411C1"/>
    <w:rsid w:val="00C45FD3"/>
    <w:rsid w:val="00C46DC7"/>
    <w:rsid w:val="00C47743"/>
    <w:rsid w:val="00C55AE5"/>
    <w:rsid w:val="00C6296B"/>
    <w:rsid w:val="00C91ABD"/>
    <w:rsid w:val="00C92483"/>
    <w:rsid w:val="00CA0C92"/>
    <w:rsid w:val="00CA31C0"/>
    <w:rsid w:val="00CA718B"/>
    <w:rsid w:val="00CA762D"/>
    <w:rsid w:val="00CB13AC"/>
    <w:rsid w:val="00CB599D"/>
    <w:rsid w:val="00CD1834"/>
    <w:rsid w:val="00CE13FF"/>
    <w:rsid w:val="00CE203B"/>
    <w:rsid w:val="00CE3185"/>
    <w:rsid w:val="00CE713B"/>
    <w:rsid w:val="00CF25AE"/>
    <w:rsid w:val="00D007BE"/>
    <w:rsid w:val="00D16D48"/>
    <w:rsid w:val="00D313F9"/>
    <w:rsid w:val="00D5191D"/>
    <w:rsid w:val="00D52CE9"/>
    <w:rsid w:val="00D53234"/>
    <w:rsid w:val="00D551D0"/>
    <w:rsid w:val="00D62473"/>
    <w:rsid w:val="00D70679"/>
    <w:rsid w:val="00D749A1"/>
    <w:rsid w:val="00D8188E"/>
    <w:rsid w:val="00D83BE4"/>
    <w:rsid w:val="00D9365B"/>
    <w:rsid w:val="00DA0B19"/>
    <w:rsid w:val="00DA2948"/>
    <w:rsid w:val="00DA4646"/>
    <w:rsid w:val="00DA714E"/>
    <w:rsid w:val="00DB69E8"/>
    <w:rsid w:val="00DB792A"/>
    <w:rsid w:val="00DC2E96"/>
    <w:rsid w:val="00DC74C1"/>
    <w:rsid w:val="00DD4C6B"/>
    <w:rsid w:val="00DE50D7"/>
    <w:rsid w:val="00DF6AED"/>
    <w:rsid w:val="00DF6D57"/>
    <w:rsid w:val="00E1007A"/>
    <w:rsid w:val="00E15CC5"/>
    <w:rsid w:val="00E238C3"/>
    <w:rsid w:val="00E267F1"/>
    <w:rsid w:val="00E27C82"/>
    <w:rsid w:val="00E27CF6"/>
    <w:rsid w:val="00E32E5C"/>
    <w:rsid w:val="00E35951"/>
    <w:rsid w:val="00E4030C"/>
    <w:rsid w:val="00E45346"/>
    <w:rsid w:val="00E462E8"/>
    <w:rsid w:val="00E54BF6"/>
    <w:rsid w:val="00E809E2"/>
    <w:rsid w:val="00E94216"/>
    <w:rsid w:val="00EA216A"/>
    <w:rsid w:val="00EA3A37"/>
    <w:rsid w:val="00ED0E2A"/>
    <w:rsid w:val="00ED1954"/>
    <w:rsid w:val="00EF00E8"/>
    <w:rsid w:val="00EF734B"/>
    <w:rsid w:val="00F07324"/>
    <w:rsid w:val="00F10952"/>
    <w:rsid w:val="00F11020"/>
    <w:rsid w:val="00F11237"/>
    <w:rsid w:val="00F2620A"/>
    <w:rsid w:val="00F2715B"/>
    <w:rsid w:val="00F30EAC"/>
    <w:rsid w:val="00F417B3"/>
    <w:rsid w:val="00F47988"/>
    <w:rsid w:val="00F57F0F"/>
    <w:rsid w:val="00F655ED"/>
    <w:rsid w:val="00F6561C"/>
    <w:rsid w:val="00F75919"/>
    <w:rsid w:val="00F86092"/>
    <w:rsid w:val="00F86615"/>
    <w:rsid w:val="00FA137A"/>
    <w:rsid w:val="00FB2978"/>
    <w:rsid w:val="00FB3181"/>
    <w:rsid w:val="00FB4042"/>
    <w:rsid w:val="00FE05F4"/>
    <w:rsid w:val="00FE1610"/>
    <w:rsid w:val="00FE39EC"/>
    <w:rsid w:val="00FF3D05"/>
    <w:rsid w:val="00FF4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DABCC88"/>
  <w15:docId w15:val="{8AE2EAC1-F9FA-4A38-910F-9A32AE954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9E26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C064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151195"/>
    <w:pPr>
      <w:ind w:left="720"/>
      <w:contextualSpacing/>
    </w:pPr>
  </w:style>
  <w:style w:type="table" w:styleId="Grilledutableau">
    <w:name w:val="Table Grid"/>
    <w:basedOn w:val="TableauNormal"/>
    <w:uiPriority w:val="39"/>
    <w:rsid w:val="00A57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571F7E"/>
    <w:rPr>
      <w:color w:val="0563C1" w:themeColor="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74439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74439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74439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74439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744396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443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44396"/>
    <w:rPr>
      <w:rFonts w:ascii="Segoe UI" w:hAnsi="Segoe UI" w:cs="Segoe UI"/>
      <w:sz w:val="18"/>
      <w:szCs w:val="18"/>
    </w:rPr>
  </w:style>
  <w:style w:type="character" w:styleId="Accentuation">
    <w:name w:val="Emphasis"/>
    <w:basedOn w:val="Policepardfaut"/>
    <w:uiPriority w:val="20"/>
    <w:qFormat/>
    <w:rsid w:val="00806EA9"/>
    <w:rPr>
      <w:i/>
      <w:iCs/>
    </w:rPr>
  </w:style>
  <w:style w:type="character" w:customStyle="1" w:styleId="Titre1Car">
    <w:name w:val="Titre 1 Car"/>
    <w:basedOn w:val="Policepardfaut"/>
    <w:link w:val="Titre1"/>
    <w:uiPriority w:val="9"/>
    <w:rsid w:val="009E26D9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En-tte">
    <w:name w:val="header"/>
    <w:basedOn w:val="Normal"/>
    <w:link w:val="En-tteCar"/>
    <w:uiPriority w:val="99"/>
    <w:unhideWhenUsed/>
    <w:rsid w:val="001A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A6D78"/>
  </w:style>
  <w:style w:type="paragraph" w:styleId="Pieddepage">
    <w:name w:val="footer"/>
    <w:basedOn w:val="Normal"/>
    <w:link w:val="PieddepageCar"/>
    <w:uiPriority w:val="99"/>
    <w:unhideWhenUsed/>
    <w:rsid w:val="001A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A6D78"/>
  </w:style>
  <w:style w:type="paragraph" w:styleId="NormalWeb">
    <w:name w:val="Normal (Web)"/>
    <w:basedOn w:val="Normal"/>
    <w:uiPriority w:val="99"/>
    <w:semiHidden/>
    <w:unhideWhenUsed/>
    <w:rsid w:val="00F860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Titre2Car">
    <w:name w:val="Titre 2 Car"/>
    <w:basedOn w:val="Policepardfaut"/>
    <w:link w:val="Titre2"/>
    <w:uiPriority w:val="9"/>
    <w:semiHidden/>
    <w:rsid w:val="00C064A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7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3</Pages>
  <Words>1179</Words>
  <Characters>6726</Characters>
  <Application>Microsoft Office Word</Application>
  <DocSecurity>0</DocSecurity>
  <Lines>56</Lines>
  <Paragraphs>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rks Canada Agency</Company>
  <LinksUpToDate>false</LinksUpToDate>
  <CharactersWithSpaces>7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 Mainville</dc:creator>
  <cp:lastModifiedBy>Morin,Julie [NCR]</cp:lastModifiedBy>
  <cp:revision>13</cp:revision>
  <dcterms:created xsi:type="dcterms:W3CDTF">2020-05-04T15:51:00Z</dcterms:created>
  <dcterms:modified xsi:type="dcterms:W3CDTF">2020-05-13T15:40:00Z</dcterms:modified>
</cp:coreProperties>
</file>